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5CB36D" w14:textId="77777777" w:rsidR="009B4BF5" w:rsidRPr="009B4BF5" w:rsidRDefault="009B4BF5" w:rsidP="009B4BF5">
      <w:pPr>
        <w:tabs>
          <w:tab w:val="center" w:pos="4844"/>
        </w:tabs>
        <w:rPr>
          <w:rFonts w:ascii="Times New Roman" w:hAnsi="Times New Roman" w:cs="Times New Roman"/>
          <w:sz w:val="26"/>
          <w:szCs w:val="26"/>
        </w:rPr>
      </w:pPr>
      <w:r w:rsidRPr="009B4BF5">
        <w:rPr>
          <w:rFonts w:ascii="Times New Roman" w:hAnsi="Times New Roman" w:cs="Times New Roman"/>
          <w:noProof/>
          <w:sz w:val="26"/>
          <w:szCs w:val="26"/>
          <w:lang w:val="en-SG" w:eastAsia="en-SG"/>
        </w:rPr>
        <w:drawing>
          <wp:anchor distT="0" distB="0" distL="114300" distR="114300" simplePos="0" relativeHeight="251658240" behindDoc="0" locked="0" layoutInCell="1" allowOverlap="1" wp14:anchorId="26AECED4" wp14:editId="1B41510B">
            <wp:simplePos x="0" y="0"/>
            <wp:positionH relativeFrom="margin">
              <wp:align>left</wp:align>
            </wp:positionH>
            <wp:positionV relativeFrom="paragraph">
              <wp:posOffset>-124515</wp:posOffset>
            </wp:positionV>
            <wp:extent cx="1285875" cy="5201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NUHCM Logo_with nam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520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4BF5">
        <w:rPr>
          <w:rFonts w:ascii="Times New Roman" w:hAnsi="Times New Roman" w:cs="Times New Roman"/>
          <w:sz w:val="26"/>
          <w:szCs w:val="26"/>
        </w:rPr>
        <w:tab/>
      </w:r>
    </w:p>
    <w:p w14:paraId="195C5622" w14:textId="6F22B282" w:rsidR="009B4BF5" w:rsidRPr="00157501" w:rsidRDefault="000931E4" w:rsidP="00030CAE">
      <w:pPr>
        <w:tabs>
          <w:tab w:val="center" w:pos="4844"/>
        </w:tabs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BẢNG</w:t>
      </w:r>
      <w:r w:rsidR="009B4BF5" w:rsidRPr="00157501">
        <w:rPr>
          <w:rFonts w:ascii="Times New Roman" w:hAnsi="Times New Roman" w:cs="Times New Roman"/>
          <w:b/>
          <w:sz w:val="32"/>
          <w:szCs w:val="32"/>
        </w:rPr>
        <w:t xml:space="preserve"> ĐÁNH GIÁ</w:t>
      </w:r>
    </w:p>
    <w:p w14:paraId="066121A9" w14:textId="63E645D3" w:rsidR="009B4BF5" w:rsidRPr="00157501" w:rsidRDefault="00625BF6" w:rsidP="000A0200">
      <w:pPr>
        <w:spacing w:after="120"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R</w:t>
      </w:r>
      <w:r w:rsidR="0035153F" w:rsidRPr="0035153F">
        <w:rPr>
          <w:rFonts w:ascii="Times New Roman" w:hAnsi="Times New Roman" w:cs="Times New Roman"/>
          <w:b/>
          <w:sz w:val="32"/>
          <w:szCs w:val="32"/>
        </w:rPr>
        <w:t>ủi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ro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lây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nhiễm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virus Corona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tại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các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đơn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vị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thành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viên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và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trực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thuộc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của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Đại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học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Quốc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gia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TP.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Hồ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35153F" w:rsidRPr="0035153F">
        <w:rPr>
          <w:rFonts w:ascii="Times New Roman" w:hAnsi="Times New Roman" w:cs="Times New Roman"/>
          <w:b/>
          <w:sz w:val="32"/>
          <w:szCs w:val="32"/>
        </w:rPr>
        <w:t>Chí</w:t>
      </w:r>
      <w:proofErr w:type="spellEnd"/>
      <w:r w:rsidR="0035153F" w:rsidRPr="0035153F">
        <w:rPr>
          <w:rFonts w:ascii="Times New Roman" w:hAnsi="Times New Roman" w:cs="Times New Roman"/>
          <w:b/>
          <w:sz w:val="32"/>
          <w:szCs w:val="32"/>
        </w:rPr>
        <w:t xml:space="preserve"> Minh </w:t>
      </w:r>
    </w:p>
    <w:p w14:paraId="5754F290" w14:textId="77777777" w:rsidR="000A0200" w:rsidRDefault="009B4BF5" w:rsidP="00157501">
      <w:pPr>
        <w:spacing w:before="240" w:after="360"/>
        <w:ind w:firstLine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ường</w:t>
      </w:r>
      <w:proofErr w:type="spellEnd"/>
      <w:r w:rsidR="00C223AC">
        <w:rPr>
          <w:rFonts w:ascii="Times New Roman" w:hAnsi="Times New Roman" w:cs="Times New Roman"/>
          <w:sz w:val="26"/>
          <w:szCs w:val="26"/>
        </w:rPr>
        <w:t xml:space="preserve">/ </w:t>
      </w:r>
      <w:proofErr w:type="spellStart"/>
      <w:r w:rsidR="00C223AC">
        <w:rPr>
          <w:rFonts w:ascii="Times New Roman" w:hAnsi="Times New Roman" w:cs="Times New Roman"/>
          <w:sz w:val="26"/>
          <w:szCs w:val="26"/>
        </w:rPr>
        <w:t>Đơn</w:t>
      </w:r>
      <w:proofErr w:type="spellEnd"/>
      <w:r w:rsidR="00C223A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223AC">
        <w:rPr>
          <w:rFonts w:ascii="Times New Roman" w:hAnsi="Times New Roman" w:cs="Times New Roman"/>
          <w:sz w:val="26"/>
          <w:szCs w:val="26"/>
        </w:rPr>
        <w:t>v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………………………….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ơ</w:t>
      </w:r>
      <w:proofErr w:type="spellEnd"/>
      <w:r>
        <w:rPr>
          <w:rFonts w:ascii="Times New Roman" w:hAnsi="Times New Roman" w:cs="Times New Roman"/>
          <w:sz w:val="26"/>
          <w:szCs w:val="26"/>
        </w:rPr>
        <w:t>̉:………………………</w:t>
      </w:r>
      <w:r w:rsidR="00C223AC">
        <w:rPr>
          <w:rFonts w:ascii="Times New Roman" w:hAnsi="Times New Roman" w:cs="Times New Roman"/>
          <w:sz w:val="26"/>
          <w:szCs w:val="26"/>
        </w:rPr>
        <w:t>…………</w:t>
      </w:r>
    </w:p>
    <w:p w14:paraId="70EA518E" w14:textId="77777777" w:rsidR="00157501" w:rsidRDefault="00157501" w:rsidP="002F1512">
      <w:pPr>
        <w:spacing w:after="240"/>
        <w:ind w:firstLine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Ngà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á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á</w:t>
      </w:r>
      <w:proofErr w:type="spellEnd"/>
      <w:r>
        <w:rPr>
          <w:rFonts w:ascii="Times New Roman" w:hAnsi="Times New Roman" w:cs="Times New Roman"/>
          <w:sz w:val="26"/>
          <w:szCs w:val="26"/>
        </w:rPr>
        <w:t>: ………../ ………../ 2020</w:t>
      </w:r>
    </w:p>
    <w:tbl>
      <w:tblPr>
        <w:tblStyle w:val="TableGrid"/>
        <w:tblW w:w="10535" w:type="dxa"/>
        <w:tblInd w:w="-545" w:type="dxa"/>
        <w:tblLook w:val="04A0" w:firstRow="1" w:lastRow="0" w:firstColumn="1" w:lastColumn="0" w:noHBand="0" w:noVBand="1"/>
      </w:tblPr>
      <w:tblGrid>
        <w:gridCol w:w="795"/>
        <w:gridCol w:w="6334"/>
        <w:gridCol w:w="986"/>
        <w:gridCol w:w="1162"/>
        <w:gridCol w:w="1258"/>
      </w:tblGrid>
      <w:tr w:rsidR="00331EE7" w14:paraId="38BAD525" w14:textId="77777777" w:rsidTr="009B719A">
        <w:tc>
          <w:tcPr>
            <w:tcW w:w="795" w:type="dxa"/>
            <w:vAlign w:val="center"/>
          </w:tcPr>
          <w:p w14:paraId="6847AD38" w14:textId="77777777" w:rsidR="00331EE7" w:rsidRDefault="00331EE7" w:rsidP="00157501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P</w:t>
            </w:r>
          </w:p>
        </w:tc>
        <w:tc>
          <w:tcPr>
            <w:tcW w:w="6334" w:type="dxa"/>
            <w:vAlign w:val="center"/>
          </w:tcPr>
          <w:p w14:paraId="20CD2845" w14:textId="77777777" w:rsidR="00331EE7" w:rsidRDefault="00331EE7" w:rsidP="00157501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iêu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hí</w:t>
            </w:r>
            <w:proofErr w:type="spellEnd"/>
          </w:p>
        </w:tc>
        <w:tc>
          <w:tcPr>
            <w:tcW w:w="986" w:type="dxa"/>
          </w:tcPr>
          <w:p w14:paraId="798E9A42" w14:textId="77777777" w:rsidR="00331EE7" w:rsidRDefault="00331EE7" w:rsidP="00331EE7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ơn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vị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ính</w:t>
            </w:r>
            <w:proofErr w:type="spellEnd"/>
          </w:p>
        </w:tc>
        <w:tc>
          <w:tcPr>
            <w:tcW w:w="1162" w:type="dxa"/>
          </w:tcPr>
          <w:p w14:paraId="6EC0C2D8" w14:textId="77777777" w:rsidR="00331EE7" w:rsidRDefault="00C223AC" w:rsidP="00157501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o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ường</w:t>
            </w:r>
            <w:proofErr w:type="spellEnd"/>
          </w:p>
        </w:tc>
        <w:tc>
          <w:tcPr>
            <w:tcW w:w="1258" w:type="dxa"/>
          </w:tcPr>
          <w:p w14:paraId="73FFD5D2" w14:textId="77777777" w:rsidR="00331EE7" w:rsidRDefault="00331EE7" w:rsidP="00157501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iểm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đánh</w:t>
            </w:r>
            <w:proofErr w:type="spellEnd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giá</w:t>
            </w:r>
            <w:proofErr w:type="spellEnd"/>
          </w:p>
        </w:tc>
      </w:tr>
      <w:tr w:rsidR="00331EE7" w14:paraId="52F15F7F" w14:textId="77777777" w:rsidTr="009B719A">
        <w:tc>
          <w:tcPr>
            <w:tcW w:w="795" w:type="dxa"/>
            <w:vAlign w:val="center"/>
          </w:tcPr>
          <w:p w14:paraId="728FD005" w14:textId="77777777" w:rsidR="00331EE7" w:rsidRDefault="00331EE7" w:rsidP="00C223AC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1</w:t>
            </w:r>
          </w:p>
        </w:tc>
        <w:tc>
          <w:tcPr>
            <w:tcW w:w="6334" w:type="dxa"/>
            <w:vAlign w:val="center"/>
          </w:tcPr>
          <w:p w14:paraId="122C3905" w14:textId="2087066C" w:rsidR="007C5F38" w:rsidRPr="007C5F38" w:rsidRDefault="000900CA" w:rsidP="00C223AC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ổ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lượ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chức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lao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(HS</w:t>
            </w:r>
            <w:r w:rsidR="00AA7947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SV </w:t>
            </w:r>
            <w:proofErr w:type="spellStart"/>
            <w:r w:rsidR="00AF6383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="00AF6383">
              <w:rPr>
                <w:rFonts w:ascii="Times New Roman" w:hAnsi="Times New Roman" w:cs="Times New Roman"/>
                <w:sz w:val="26"/>
                <w:szCs w:val="26"/>
              </w:rPr>
              <w:t xml:space="preserve"> VC</w:t>
            </w:r>
            <w:r w:rsidR="00AA7947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r w:rsidR="00AF6383">
              <w:rPr>
                <w:rFonts w:ascii="Times New Roman" w:hAnsi="Times New Roman" w:cs="Times New Roman"/>
                <w:sz w:val="26"/>
                <w:szCs w:val="26"/>
              </w:rPr>
              <w:t>NLĐ)</w:t>
            </w:r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ru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ại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06FE9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06FE9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986" w:type="dxa"/>
            <w:vAlign w:val="center"/>
          </w:tcPr>
          <w:p w14:paraId="45942931" w14:textId="77777777" w:rsidR="00331EE7" w:rsidRPr="00D97447" w:rsidRDefault="00331EE7" w:rsidP="00C223AC">
            <w:pPr>
              <w:spacing w:before="120" w:after="12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Người</w:t>
            </w:r>
            <w:proofErr w:type="spellEnd"/>
          </w:p>
        </w:tc>
        <w:tc>
          <w:tcPr>
            <w:tcW w:w="1162" w:type="dxa"/>
            <w:vAlign w:val="center"/>
          </w:tcPr>
          <w:p w14:paraId="5FFD155D" w14:textId="77777777" w:rsidR="00331EE7" w:rsidRDefault="00331EE7" w:rsidP="00C223AC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0B298574" w14:textId="77777777" w:rsidR="00331EE7" w:rsidRDefault="00331EE7" w:rsidP="00C223AC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331EE7" w14:paraId="74291F13" w14:textId="77777777" w:rsidTr="009B719A">
        <w:tc>
          <w:tcPr>
            <w:tcW w:w="795" w:type="dxa"/>
            <w:vAlign w:val="center"/>
          </w:tcPr>
          <w:p w14:paraId="10E9795C" w14:textId="77777777" w:rsidR="00331EE7" w:rsidRDefault="00331EE7" w:rsidP="00C223AC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2</w:t>
            </w:r>
          </w:p>
        </w:tc>
        <w:tc>
          <w:tcPr>
            <w:tcW w:w="6334" w:type="dxa"/>
            <w:vAlign w:val="center"/>
          </w:tcPr>
          <w:p w14:paraId="67E17950" w14:textId="2AFE4B29" w:rsidR="00331EE7" w:rsidRDefault="000900CA" w:rsidP="00C223AC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ra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bị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nướ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sát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khuẩn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hoặ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hỗ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rửa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ay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xà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phò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dành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A7947">
              <w:rPr>
                <w:rFonts w:ascii="Times New Roman" w:hAnsi="Times New Roman" w:cs="Times New Roman"/>
                <w:sz w:val="26"/>
                <w:szCs w:val="26"/>
              </w:rPr>
              <w:t xml:space="preserve">HS, SV </w:t>
            </w:r>
            <w:proofErr w:type="spellStart"/>
            <w:r w:rsidR="00AA7947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="00AA7947">
              <w:rPr>
                <w:rFonts w:ascii="Times New Roman" w:hAnsi="Times New Roman" w:cs="Times New Roman"/>
                <w:sz w:val="26"/>
                <w:szCs w:val="26"/>
              </w:rPr>
              <w:t xml:space="preserve"> VC, NLĐ</w:t>
            </w:r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đườ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vệ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khu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vự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rung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ao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hư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viện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căn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tin,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khu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tự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0900C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986" w:type="dxa"/>
            <w:vAlign w:val="center"/>
          </w:tcPr>
          <w:p w14:paraId="4FF7E96C" w14:textId="40BCB5BA" w:rsidR="00331EE7" w:rsidRDefault="000E561A" w:rsidP="00C223A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74C2BBA2" w14:textId="77777777" w:rsidR="00331EE7" w:rsidRDefault="00331EE7" w:rsidP="00C223AC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6DA5292A" w14:textId="77777777" w:rsidR="00331EE7" w:rsidRDefault="00331EE7" w:rsidP="00C223AC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2F1512" w14:paraId="514C6DFE" w14:textId="77777777" w:rsidTr="009B719A">
        <w:tc>
          <w:tcPr>
            <w:tcW w:w="795" w:type="dxa"/>
            <w:vAlign w:val="center"/>
          </w:tcPr>
          <w:p w14:paraId="689A0E9E" w14:textId="77777777" w:rsidR="002F1512" w:rsidRDefault="002F1512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3</w:t>
            </w:r>
          </w:p>
        </w:tc>
        <w:tc>
          <w:tcPr>
            <w:tcW w:w="6334" w:type="dxa"/>
            <w:vAlign w:val="center"/>
          </w:tcPr>
          <w:p w14:paraId="792FA0D5" w14:textId="078484F9" w:rsidR="002F1512" w:rsidRDefault="00AA7947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S, SV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C, NLĐ</w:t>
            </w:r>
            <w:r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thự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hiện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rửa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tay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hoặ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xịt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nướ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sát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khuẩn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khỏi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vệ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khu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vực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trung</w:t>
            </w:r>
            <w:proofErr w:type="spellEnd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215BF" w:rsidRPr="004215BF">
              <w:rPr>
                <w:rFonts w:ascii="Times New Roman" w:hAnsi="Times New Roman" w:cs="Times New Roman"/>
                <w:sz w:val="26"/>
                <w:szCs w:val="26"/>
              </w:rPr>
              <w:t>cao</w:t>
            </w:r>
            <w:proofErr w:type="spellEnd"/>
          </w:p>
        </w:tc>
        <w:tc>
          <w:tcPr>
            <w:tcW w:w="986" w:type="dxa"/>
            <w:vAlign w:val="center"/>
          </w:tcPr>
          <w:p w14:paraId="3339F8A0" w14:textId="77777777" w:rsidR="002F1512" w:rsidRPr="00E17999" w:rsidRDefault="002F1512" w:rsidP="002F1512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5203E5AB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7A8EBF43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2F1512" w14:paraId="0D6A2E66" w14:textId="77777777" w:rsidTr="009B719A">
        <w:tc>
          <w:tcPr>
            <w:tcW w:w="795" w:type="dxa"/>
            <w:vAlign w:val="center"/>
          </w:tcPr>
          <w:p w14:paraId="7C247E77" w14:textId="77777777" w:rsidR="002F1512" w:rsidRDefault="002F1512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4</w:t>
            </w:r>
          </w:p>
        </w:tc>
        <w:tc>
          <w:tcPr>
            <w:tcW w:w="6334" w:type="dxa"/>
            <w:vAlign w:val="center"/>
          </w:tcPr>
          <w:p w14:paraId="1F14893A" w14:textId="7A700731" w:rsidR="002F1512" w:rsidRDefault="00AA7947" w:rsidP="002F1512">
            <w:pPr>
              <w:spacing w:before="80" w:after="8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S, SV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C, NLĐ</w:t>
            </w:r>
            <w:r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đeo</w:t>
            </w:r>
            <w:proofErr w:type="spellEnd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khẩu</w:t>
            </w:r>
            <w:proofErr w:type="spellEnd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trang</w:t>
            </w:r>
            <w:proofErr w:type="spellEnd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lúc</w:t>
            </w:r>
            <w:proofErr w:type="spellEnd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4872EC" w:rsidRPr="004872EC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</w:p>
        </w:tc>
        <w:tc>
          <w:tcPr>
            <w:tcW w:w="986" w:type="dxa"/>
            <w:vAlign w:val="center"/>
          </w:tcPr>
          <w:p w14:paraId="71E1426B" w14:textId="77777777" w:rsidR="002F1512" w:rsidRPr="00E17999" w:rsidRDefault="002F1512" w:rsidP="002F1512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69BE0698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3A0FDBA5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2F1512" w14:paraId="2EEB45B8" w14:textId="77777777" w:rsidTr="009B719A">
        <w:tc>
          <w:tcPr>
            <w:tcW w:w="795" w:type="dxa"/>
            <w:vAlign w:val="center"/>
          </w:tcPr>
          <w:p w14:paraId="3D82B048" w14:textId="77777777" w:rsidR="002F1512" w:rsidRDefault="002F1512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5</w:t>
            </w:r>
          </w:p>
        </w:tc>
        <w:tc>
          <w:tcPr>
            <w:tcW w:w="6334" w:type="dxa"/>
            <w:vAlign w:val="center"/>
          </w:tcPr>
          <w:p w14:paraId="59B1A0F5" w14:textId="770E2012" w:rsidR="002F1512" w:rsidRDefault="00AA7947" w:rsidP="002F1512">
            <w:pPr>
              <w:spacing w:before="80" w:after="8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S, SV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C, NLĐ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kiểm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tra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nhiệt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độ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B719A" w:rsidRPr="009B719A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986" w:type="dxa"/>
            <w:vAlign w:val="center"/>
          </w:tcPr>
          <w:p w14:paraId="0E78B8F0" w14:textId="77777777" w:rsidR="002F1512" w:rsidRPr="00E17999" w:rsidRDefault="002F1512" w:rsidP="002F1512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485B922C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7C038AA8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2F1512" w14:paraId="4A559B61" w14:textId="77777777" w:rsidTr="009B719A">
        <w:tc>
          <w:tcPr>
            <w:tcW w:w="795" w:type="dxa"/>
            <w:vAlign w:val="center"/>
          </w:tcPr>
          <w:p w14:paraId="12DE72E5" w14:textId="77777777" w:rsidR="002F1512" w:rsidRDefault="002F1512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6</w:t>
            </w:r>
          </w:p>
        </w:tc>
        <w:tc>
          <w:tcPr>
            <w:tcW w:w="6334" w:type="dxa"/>
            <w:vAlign w:val="center"/>
          </w:tcPr>
          <w:p w14:paraId="7AEA86DE" w14:textId="6322A4E6" w:rsidR="002F1512" w:rsidRDefault="009B719A" w:rsidP="002F1512">
            <w:pPr>
              <w:spacing w:before="80" w:after="8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o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A7947">
              <w:rPr>
                <w:rFonts w:ascii="Times New Roman" w:hAnsi="Times New Roman" w:cs="Times New Roman"/>
                <w:sz w:val="26"/>
                <w:szCs w:val="26"/>
              </w:rPr>
              <w:t xml:space="preserve">HS, SV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đườ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u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hu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986" w:type="dxa"/>
            <w:vAlign w:val="center"/>
          </w:tcPr>
          <w:p w14:paraId="1244DE06" w14:textId="0CFBE354" w:rsidR="002F1512" w:rsidRPr="00E17999" w:rsidRDefault="00D6442E" w:rsidP="002F1512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ét</w:t>
            </w:r>
            <w:proofErr w:type="spellEnd"/>
          </w:p>
        </w:tc>
        <w:tc>
          <w:tcPr>
            <w:tcW w:w="1162" w:type="dxa"/>
            <w:vAlign w:val="center"/>
          </w:tcPr>
          <w:p w14:paraId="77064AE4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47740E4E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2F1512" w14:paraId="4E8812B3" w14:textId="77777777" w:rsidTr="009B719A">
        <w:tc>
          <w:tcPr>
            <w:tcW w:w="795" w:type="dxa"/>
            <w:vAlign w:val="center"/>
          </w:tcPr>
          <w:p w14:paraId="5136B84C" w14:textId="721B5D70" w:rsidR="002F1512" w:rsidRDefault="009B719A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7</w:t>
            </w:r>
          </w:p>
        </w:tc>
        <w:tc>
          <w:tcPr>
            <w:tcW w:w="6334" w:type="dxa"/>
            <w:vAlign w:val="center"/>
          </w:tcPr>
          <w:p w14:paraId="3B491034" w14:textId="622B03E8" w:rsidR="002F1512" w:rsidRDefault="009B719A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o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1B54C6">
              <w:rPr>
                <w:rFonts w:ascii="Times New Roman" w:hAnsi="Times New Roman" w:cs="Times New Roman"/>
                <w:sz w:val="26"/>
                <w:szCs w:val="26"/>
              </w:rPr>
              <w:t>HS, SV, VC, NLĐ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hư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iệ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á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986" w:type="dxa"/>
            <w:vAlign w:val="center"/>
          </w:tcPr>
          <w:p w14:paraId="7CFF7780" w14:textId="0D94351D" w:rsidR="002F1512" w:rsidRPr="00D97447" w:rsidRDefault="0027367C" w:rsidP="002F1512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ét</w:t>
            </w:r>
            <w:proofErr w:type="spellEnd"/>
          </w:p>
        </w:tc>
        <w:tc>
          <w:tcPr>
            <w:tcW w:w="1162" w:type="dxa"/>
            <w:vAlign w:val="center"/>
          </w:tcPr>
          <w:p w14:paraId="6F9856D1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424790BA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2F1512" w14:paraId="0C5E3687" w14:textId="77777777" w:rsidTr="009B719A">
        <w:tc>
          <w:tcPr>
            <w:tcW w:w="795" w:type="dxa"/>
            <w:vAlign w:val="center"/>
          </w:tcPr>
          <w:p w14:paraId="554242C7" w14:textId="0F1AA679" w:rsidR="002F1512" w:rsidRDefault="009B719A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8</w:t>
            </w:r>
          </w:p>
        </w:tc>
        <w:tc>
          <w:tcPr>
            <w:tcW w:w="6334" w:type="dxa"/>
            <w:vAlign w:val="center"/>
          </w:tcPr>
          <w:p w14:paraId="6A08BFC1" w14:textId="76C750B9" w:rsidR="002F1512" w:rsidRDefault="009B719A" w:rsidP="009B719A">
            <w:pPr>
              <w:spacing w:before="80" w:after="8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o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1B54C6">
              <w:rPr>
                <w:rFonts w:ascii="Times New Roman" w:hAnsi="Times New Roman" w:cs="Times New Roman"/>
                <w:sz w:val="26"/>
                <w:szCs w:val="26"/>
              </w:rPr>
              <w:t>HS, SV, VC, NLĐ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ă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tin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á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986" w:type="dxa"/>
            <w:vAlign w:val="center"/>
          </w:tcPr>
          <w:p w14:paraId="6CB14BCB" w14:textId="0EB7F849" w:rsidR="002F1512" w:rsidRDefault="00790B07" w:rsidP="002F1512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ét</w:t>
            </w:r>
            <w:proofErr w:type="spellEnd"/>
          </w:p>
        </w:tc>
        <w:tc>
          <w:tcPr>
            <w:tcW w:w="1162" w:type="dxa"/>
            <w:vAlign w:val="center"/>
          </w:tcPr>
          <w:p w14:paraId="68B58E2C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181C2FB0" w14:textId="77777777" w:rsidR="002F1512" w:rsidRDefault="002F1512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2BBA49CF" w14:textId="77777777" w:rsidTr="009B719A">
        <w:tc>
          <w:tcPr>
            <w:tcW w:w="795" w:type="dxa"/>
            <w:vAlign w:val="center"/>
          </w:tcPr>
          <w:p w14:paraId="155E8661" w14:textId="66AC3E86" w:rsidR="009B719A" w:rsidRDefault="009B719A" w:rsidP="002F151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9</w:t>
            </w:r>
          </w:p>
        </w:tc>
        <w:tc>
          <w:tcPr>
            <w:tcW w:w="6334" w:type="dxa"/>
            <w:vAlign w:val="center"/>
          </w:tcPr>
          <w:p w14:paraId="6655E697" w14:textId="1D4A6E8D" w:rsidR="009B719A" w:rsidRDefault="009B719A" w:rsidP="009B719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o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1B54C6">
              <w:rPr>
                <w:rFonts w:ascii="Times New Roman" w:hAnsi="Times New Roman" w:cs="Times New Roman"/>
                <w:sz w:val="26"/>
                <w:szCs w:val="26"/>
              </w:rPr>
              <w:t>HS, SV, VC, NLĐ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bã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e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á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986" w:type="dxa"/>
            <w:vAlign w:val="center"/>
          </w:tcPr>
          <w:p w14:paraId="087C2745" w14:textId="0F07FD30" w:rsidR="009B719A" w:rsidRDefault="009B719A" w:rsidP="002F151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ét</w:t>
            </w:r>
            <w:proofErr w:type="spellEnd"/>
          </w:p>
        </w:tc>
        <w:tc>
          <w:tcPr>
            <w:tcW w:w="1162" w:type="dxa"/>
            <w:vAlign w:val="center"/>
          </w:tcPr>
          <w:p w14:paraId="1DFB3193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48A98E06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254C258F" w14:textId="77777777" w:rsidTr="009B719A">
        <w:tc>
          <w:tcPr>
            <w:tcW w:w="795" w:type="dxa"/>
            <w:vAlign w:val="center"/>
          </w:tcPr>
          <w:p w14:paraId="24AE4492" w14:textId="5C1F525E" w:rsidR="009B719A" w:rsidRDefault="009B719A" w:rsidP="002F151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10</w:t>
            </w:r>
          </w:p>
        </w:tc>
        <w:tc>
          <w:tcPr>
            <w:tcW w:w="6334" w:type="dxa"/>
            <w:vAlign w:val="center"/>
          </w:tcPr>
          <w:p w14:paraId="4C895B9F" w14:textId="031C8959" w:rsidR="009B719A" w:rsidRDefault="009B719A" w:rsidP="009B719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o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1B54C6">
              <w:rPr>
                <w:rFonts w:ascii="Times New Roman" w:hAnsi="Times New Roman" w:cs="Times New Roman"/>
                <w:sz w:val="26"/>
                <w:szCs w:val="26"/>
              </w:rPr>
              <w:t>HS, SV, VC, NLĐ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uô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rừ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hỉ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6-9)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="001B54C6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đơn</w:t>
            </w:r>
            <w:proofErr w:type="spellEnd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B54C6" w:rsidRPr="000900CA">
              <w:rPr>
                <w:rFonts w:ascii="Times New Roman" w:hAnsi="Times New Roman" w:cs="Times New Roman"/>
                <w:sz w:val="26"/>
                <w:szCs w:val="26"/>
              </w:rPr>
              <w:t>vị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á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986" w:type="dxa"/>
            <w:vAlign w:val="center"/>
          </w:tcPr>
          <w:p w14:paraId="4C8CC0A5" w14:textId="4F093FE7" w:rsidR="009B719A" w:rsidRDefault="009B719A" w:rsidP="002F151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ét</w:t>
            </w:r>
            <w:proofErr w:type="spellEnd"/>
          </w:p>
        </w:tc>
        <w:tc>
          <w:tcPr>
            <w:tcW w:w="1162" w:type="dxa"/>
            <w:vAlign w:val="center"/>
          </w:tcPr>
          <w:p w14:paraId="4EC76AA2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5352A9E2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074CFD8C" w14:textId="77777777" w:rsidTr="009B719A">
        <w:tc>
          <w:tcPr>
            <w:tcW w:w="795" w:type="dxa"/>
            <w:vAlign w:val="center"/>
          </w:tcPr>
          <w:p w14:paraId="7549AC59" w14:textId="681CEA10" w:rsidR="009B719A" w:rsidRDefault="009B719A" w:rsidP="002F151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11</w:t>
            </w:r>
          </w:p>
        </w:tc>
        <w:tc>
          <w:tcPr>
            <w:tcW w:w="6334" w:type="dxa"/>
            <w:vAlign w:val="center"/>
          </w:tcPr>
          <w:p w14:paraId="2665C486" w14:textId="21582247" w:rsidR="009B719A" w:rsidRDefault="009B719A" w:rsidP="009B719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oả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iữ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B50A4F">
              <w:rPr>
                <w:rFonts w:ascii="Times New Roman" w:hAnsi="Times New Roman" w:cs="Times New Roman"/>
                <w:sz w:val="26"/>
                <w:szCs w:val="26"/>
              </w:rPr>
              <w:t>HS, SV, VC, NLĐ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phò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á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nhà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986" w:type="dxa"/>
            <w:vAlign w:val="center"/>
          </w:tcPr>
          <w:p w14:paraId="29311BA1" w14:textId="74AF3303" w:rsidR="009B719A" w:rsidRDefault="009B719A" w:rsidP="002F151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D97447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ét</w:t>
            </w:r>
            <w:proofErr w:type="spellEnd"/>
          </w:p>
        </w:tc>
        <w:tc>
          <w:tcPr>
            <w:tcW w:w="1162" w:type="dxa"/>
            <w:vAlign w:val="center"/>
          </w:tcPr>
          <w:p w14:paraId="5BFDA5E3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2CD1CA5C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1114ABF5" w14:textId="77777777" w:rsidTr="009B719A">
        <w:tc>
          <w:tcPr>
            <w:tcW w:w="795" w:type="dxa"/>
            <w:vAlign w:val="center"/>
          </w:tcPr>
          <w:p w14:paraId="2FA79A55" w14:textId="6F54773C" w:rsidR="009B719A" w:rsidRDefault="009B719A" w:rsidP="002F151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12</w:t>
            </w:r>
          </w:p>
        </w:tc>
        <w:tc>
          <w:tcPr>
            <w:tcW w:w="6334" w:type="dxa"/>
            <w:vAlign w:val="center"/>
          </w:tcPr>
          <w:p w14:paraId="4BD88ABE" w14:textId="71D2DC36" w:rsidR="009B719A" w:rsidRDefault="009B719A" w:rsidP="009B719A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ỷ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lệ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hàn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huyê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hở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xe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đư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rướ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A7947">
              <w:rPr>
                <w:rFonts w:ascii="Times New Roman" w:hAnsi="Times New Roman" w:cs="Times New Roman"/>
                <w:sz w:val="26"/>
                <w:szCs w:val="26"/>
              </w:rPr>
              <w:t>VC, NLĐ</w:t>
            </w:r>
            <w:r w:rsidR="00AA7947"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hàn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khách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hực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chở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ổng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ghế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tối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đa</w:t>
            </w:r>
            <w:proofErr w:type="spellEnd"/>
            <w:r w:rsidRPr="009B719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986" w:type="dxa"/>
            <w:vAlign w:val="center"/>
          </w:tcPr>
          <w:p w14:paraId="4D4F6906" w14:textId="1987C69D" w:rsidR="009B719A" w:rsidRDefault="0027367C" w:rsidP="002F151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7A7CE863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24EC1CAC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54F929A0" w14:textId="77777777" w:rsidTr="001F4C34">
        <w:tc>
          <w:tcPr>
            <w:tcW w:w="795" w:type="dxa"/>
            <w:vAlign w:val="center"/>
          </w:tcPr>
          <w:p w14:paraId="611595B1" w14:textId="5683F2C9" w:rsidR="009B719A" w:rsidRDefault="009B719A" w:rsidP="002F151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13</w:t>
            </w:r>
          </w:p>
        </w:tc>
        <w:tc>
          <w:tcPr>
            <w:tcW w:w="6334" w:type="dxa"/>
            <w:vAlign w:val="center"/>
          </w:tcPr>
          <w:p w14:paraId="141C9047" w14:textId="316AB4EF" w:rsidR="009B719A" w:rsidRDefault="009B719A" w:rsidP="00790B0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Tỉ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lê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̣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giảng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dạy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trực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tuyến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chương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trình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đào</w:t>
            </w:r>
            <w:proofErr w:type="spellEnd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17999">
              <w:rPr>
                <w:rFonts w:ascii="Times New Roman" w:hAnsi="Times New Roman" w:cs="Times New Roman"/>
                <w:sz w:val="26"/>
                <w:szCs w:val="26"/>
              </w:rPr>
              <w:t>tạo</w:t>
            </w:r>
            <w:proofErr w:type="spellEnd"/>
          </w:p>
        </w:tc>
        <w:tc>
          <w:tcPr>
            <w:tcW w:w="986" w:type="dxa"/>
            <w:vAlign w:val="center"/>
          </w:tcPr>
          <w:p w14:paraId="26D7B9A1" w14:textId="13A76DD9" w:rsidR="009B719A" w:rsidRDefault="009B719A" w:rsidP="002F151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3CF9140E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3A832A43" w14:textId="77777777" w:rsidR="009B719A" w:rsidRDefault="009B719A" w:rsidP="002F151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0619FA0D" w14:textId="77777777" w:rsidTr="001F4C34">
        <w:tc>
          <w:tcPr>
            <w:tcW w:w="795" w:type="dxa"/>
            <w:vAlign w:val="center"/>
          </w:tcPr>
          <w:p w14:paraId="75BEBE6E" w14:textId="6B14131A" w:rsidR="009B719A" w:rsidRDefault="009B719A" w:rsidP="002F1512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14</w:t>
            </w:r>
          </w:p>
        </w:tc>
        <w:tc>
          <w:tcPr>
            <w:tcW w:w="6334" w:type="dxa"/>
            <w:vAlign w:val="center"/>
          </w:tcPr>
          <w:p w14:paraId="319C83F6" w14:textId="2FC0570A" w:rsidR="009B719A" w:rsidRDefault="00F802D4" w:rsidP="002F1512">
            <w:pPr>
              <w:spacing w:before="80" w:after="8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ỷ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lệ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ổ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chức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rực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uyến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ội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nghị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ội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hảo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ọp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hảo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luận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v.v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986" w:type="dxa"/>
            <w:vAlign w:val="center"/>
          </w:tcPr>
          <w:p w14:paraId="5C7F53E6" w14:textId="539D495E" w:rsidR="009B719A" w:rsidRPr="00D97447" w:rsidRDefault="009B719A" w:rsidP="002F1512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17999">
              <w:rPr>
                <w:rFonts w:ascii="Times New Roman" w:hAnsi="Times New Roman" w:cs="Times New Roman"/>
                <w:bCs/>
                <w:sz w:val="26"/>
                <w:szCs w:val="26"/>
              </w:rPr>
              <w:t>%</w:t>
            </w:r>
          </w:p>
        </w:tc>
        <w:tc>
          <w:tcPr>
            <w:tcW w:w="1162" w:type="dxa"/>
            <w:vAlign w:val="center"/>
          </w:tcPr>
          <w:p w14:paraId="1BC28F19" w14:textId="77777777" w:rsidR="009B719A" w:rsidRDefault="009B719A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11F8852E" w14:textId="77777777" w:rsidR="009B719A" w:rsidRDefault="009B719A" w:rsidP="002F1512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64FEB0AF" w14:textId="77777777" w:rsidTr="001F4C34">
        <w:tc>
          <w:tcPr>
            <w:tcW w:w="795" w:type="dxa"/>
            <w:vAlign w:val="center"/>
          </w:tcPr>
          <w:p w14:paraId="2D9A6B03" w14:textId="03C2CD3E" w:rsidR="009B719A" w:rsidRDefault="009B719A" w:rsidP="00A9572F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15</w:t>
            </w:r>
          </w:p>
        </w:tc>
        <w:tc>
          <w:tcPr>
            <w:tcW w:w="6334" w:type="dxa"/>
            <w:vAlign w:val="center"/>
          </w:tcPr>
          <w:p w14:paraId="180824F7" w14:textId="55B63D50" w:rsidR="009B719A" w:rsidRDefault="00F802D4" w:rsidP="00A9572F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lượng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ội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nghị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ội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hảo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ọp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hảo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luận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v.v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hơn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20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ổ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chức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ại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rường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một</w:t>
            </w:r>
            <w:proofErr w:type="spellEnd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802D4">
              <w:rPr>
                <w:rFonts w:ascii="Times New Roman" w:hAnsi="Times New Roman" w:cs="Times New Roman"/>
                <w:sz w:val="26"/>
                <w:szCs w:val="26"/>
              </w:rPr>
              <w:t>tuần</w:t>
            </w:r>
            <w:proofErr w:type="spellEnd"/>
          </w:p>
        </w:tc>
        <w:tc>
          <w:tcPr>
            <w:tcW w:w="986" w:type="dxa"/>
            <w:vAlign w:val="center"/>
          </w:tcPr>
          <w:p w14:paraId="0B7EC72A" w14:textId="0AD06074" w:rsidR="009B719A" w:rsidRPr="00331EE7" w:rsidRDefault="009B719A" w:rsidP="00A9572F">
            <w:pPr>
              <w:spacing w:before="120" w:after="12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Sự</w:t>
            </w:r>
            <w:proofErr w:type="spellEnd"/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kiện</w:t>
            </w:r>
            <w:proofErr w:type="spellEnd"/>
          </w:p>
        </w:tc>
        <w:tc>
          <w:tcPr>
            <w:tcW w:w="1162" w:type="dxa"/>
            <w:vAlign w:val="center"/>
          </w:tcPr>
          <w:p w14:paraId="19AB48E9" w14:textId="77777777" w:rsidR="009B719A" w:rsidRDefault="009B719A" w:rsidP="00A9572F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5B18E464" w14:textId="77777777" w:rsidR="009B719A" w:rsidRDefault="009B719A" w:rsidP="00A9572F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3F25B711" w14:textId="77777777" w:rsidTr="001F4C34">
        <w:tc>
          <w:tcPr>
            <w:tcW w:w="795" w:type="dxa"/>
            <w:vAlign w:val="center"/>
          </w:tcPr>
          <w:p w14:paraId="37777C72" w14:textId="0D78D625" w:rsidR="009B719A" w:rsidRDefault="009B719A" w:rsidP="00A9572F">
            <w:pPr>
              <w:spacing w:before="80" w:after="80"/>
              <w:jc w:val="right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9338E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ổng</w:t>
            </w:r>
            <w:proofErr w:type="spellEnd"/>
            <w:r w:rsidRPr="009338E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9338E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iểm</w:t>
            </w:r>
            <w:proofErr w:type="spellEnd"/>
            <w:r w:rsidRPr="009338E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qui </w:t>
            </w:r>
            <w:proofErr w:type="spellStart"/>
            <w:r w:rsidRPr="009338E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ổ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(1)</w:t>
            </w:r>
          </w:p>
        </w:tc>
        <w:tc>
          <w:tcPr>
            <w:tcW w:w="6334" w:type="dxa"/>
            <w:vAlign w:val="center"/>
          </w:tcPr>
          <w:p w14:paraId="7DEE013E" w14:textId="79112CA4" w:rsidR="009B719A" w:rsidRDefault="009B719A" w:rsidP="00A9572F">
            <w:pPr>
              <w:spacing w:before="80" w:after="8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sz w:val="26"/>
                <w:szCs w:val="26"/>
              </w:rPr>
              <w:t>..……..%</w:t>
            </w:r>
          </w:p>
        </w:tc>
        <w:tc>
          <w:tcPr>
            <w:tcW w:w="986" w:type="dxa"/>
          </w:tcPr>
          <w:p w14:paraId="2EB2B3F1" w14:textId="1A2791F1" w:rsidR="009B719A" w:rsidRPr="00331EE7" w:rsidRDefault="009B719A" w:rsidP="00A9572F">
            <w:pPr>
              <w:spacing w:before="80" w:after="80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162" w:type="dxa"/>
            <w:vAlign w:val="center"/>
          </w:tcPr>
          <w:p w14:paraId="18ADE751" w14:textId="77777777" w:rsidR="009B719A" w:rsidRDefault="009B719A" w:rsidP="00A9572F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628FBBD5" w14:textId="77777777" w:rsidR="009B719A" w:rsidRDefault="009B719A" w:rsidP="00A9572F">
            <w:pPr>
              <w:spacing w:before="80" w:after="8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178A0F3B" w14:textId="77777777" w:rsidTr="001F4C34">
        <w:tc>
          <w:tcPr>
            <w:tcW w:w="9277" w:type="dxa"/>
            <w:gridSpan w:val="4"/>
            <w:vAlign w:val="center"/>
          </w:tcPr>
          <w:p w14:paraId="31D137FC" w14:textId="216B14E5" w:rsidR="009B719A" w:rsidRPr="009338EA" w:rsidRDefault="009B719A" w:rsidP="00A9572F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hỉ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rủ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ro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lây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hiễ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(CRLN)=(1)/1</w:t>
            </w:r>
            <w:r w:rsidR="008B450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0*100</w:t>
            </w:r>
            <w:r w:rsidR="0061317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  <w:tc>
          <w:tcPr>
            <w:tcW w:w="1258" w:type="dxa"/>
            <w:vAlign w:val="center"/>
          </w:tcPr>
          <w:p w14:paraId="425D7CD0" w14:textId="22EA8538" w:rsidR="009B719A" w:rsidRDefault="009B719A" w:rsidP="00A9572F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9B719A" w14:paraId="75B7F4BB" w14:textId="77777777" w:rsidTr="001F4C34">
        <w:tc>
          <w:tcPr>
            <w:tcW w:w="9277" w:type="dxa"/>
            <w:gridSpan w:val="4"/>
            <w:vAlign w:val="center"/>
          </w:tcPr>
          <w:p w14:paraId="267711D8" w14:textId="6D9A776A" w:rsidR="009B719A" w:rsidRDefault="009B719A" w:rsidP="00A9572F">
            <w:pPr>
              <w:spacing w:before="240" w:after="120"/>
              <w:jc w:val="right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1258" w:type="dxa"/>
            <w:vAlign w:val="center"/>
          </w:tcPr>
          <w:p w14:paraId="40F442EA" w14:textId="33B2CE20" w:rsidR="009B719A" w:rsidRPr="009338EA" w:rsidRDefault="009B719A" w:rsidP="00A9572F">
            <w:pPr>
              <w:spacing w:before="240" w:after="120"/>
              <w:ind w:right="-101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</w:tbl>
    <w:p w14:paraId="099FEBFC" w14:textId="77777777" w:rsidR="00CE27C1" w:rsidRDefault="00CE27C1" w:rsidP="00A24BE5">
      <w:pPr>
        <w:spacing w:before="80" w:after="8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FE1A16A" w14:textId="77777777" w:rsidR="00CE27C1" w:rsidRDefault="00CE27C1" w:rsidP="00CC763A">
      <w:pPr>
        <w:spacing w:before="80" w:after="80"/>
        <w:ind w:left="-54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1C84766" w14:textId="15B8CBAE" w:rsidR="00A24BE5" w:rsidRDefault="00CC763A" w:rsidP="00FA3900">
      <w:pPr>
        <w:spacing w:before="80" w:after="80"/>
        <w:ind w:left="-540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KẾT LUẬN:</w:t>
      </w:r>
    </w:p>
    <w:p w14:paraId="6D6A7ECA" w14:textId="77777777" w:rsidR="00B47808" w:rsidRPr="00FA3900" w:rsidRDefault="00B47808" w:rsidP="00FA3900">
      <w:pPr>
        <w:spacing w:before="80" w:after="80"/>
        <w:ind w:left="-540"/>
        <w:jc w:val="both"/>
        <w:rPr>
          <w:rFonts w:ascii="Times New Roman" w:hAnsi="Times New Roman" w:cs="Times New Roman"/>
          <w:b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"/>
        <w:gridCol w:w="2101"/>
        <w:gridCol w:w="2268"/>
        <w:gridCol w:w="3889"/>
      </w:tblGrid>
      <w:tr w:rsidR="00A24BE5" w:rsidRPr="00A24BE5" w14:paraId="5AF6F521" w14:textId="77777777" w:rsidTr="009F7368">
        <w:trPr>
          <w:jc w:val="center"/>
        </w:trPr>
        <w:tc>
          <w:tcPr>
            <w:tcW w:w="734" w:type="dxa"/>
            <w:shd w:val="clear" w:color="auto" w:fill="auto"/>
          </w:tcPr>
          <w:p w14:paraId="7B67C342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Mức</w:t>
            </w:r>
            <w:proofErr w:type="spellEnd"/>
          </w:p>
        </w:tc>
        <w:tc>
          <w:tcPr>
            <w:tcW w:w="2101" w:type="dxa"/>
            <w:shd w:val="clear" w:color="auto" w:fill="auto"/>
          </w:tcPr>
          <w:p w14:paraId="56BAA573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Chỉ</w:t>
            </w:r>
            <w:proofErr w:type="spellEnd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số</w:t>
            </w:r>
            <w:proofErr w:type="spellEnd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CRLN</w:t>
            </w:r>
          </w:p>
        </w:tc>
        <w:tc>
          <w:tcPr>
            <w:tcW w:w="2268" w:type="dxa"/>
            <w:shd w:val="clear" w:color="auto" w:fill="auto"/>
          </w:tcPr>
          <w:p w14:paraId="516A21E4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Đánh</w:t>
            </w:r>
            <w:proofErr w:type="spellEnd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giá</w:t>
            </w:r>
            <w:proofErr w:type="spellEnd"/>
          </w:p>
        </w:tc>
        <w:tc>
          <w:tcPr>
            <w:tcW w:w="3889" w:type="dxa"/>
            <w:shd w:val="clear" w:color="auto" w:fill="auto"/>
          </w:tcPr>
          <w:p w14:paraId="6FA2FDFE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Khuyến</w:t>
            </w:r>
            <w:proofErr w:type="spellEnd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b/>
                <w:sz w:val="26"/>
                <w:szCs w:val="26"/>
              </w:rPr>
              <w:t>cáo</w:t>
            </w:r>
            <w:proofErr w:type="spellEnd"/>
          </w:p>
        </w:tc>
      </w:tr>
      <w:tr w:rsidR="00A24BE5" w:rsidRPr="00A24BE5" w14:paraId="1D9831BF" w14:textId="77777777" w:rsidTr="009F7368">
        <w:trPr>
          <w:jc w:val="center"/>
        </w:trPr>
        <w:tc>
          <w:tcPr>
            <w:tcW w:w="734" w:type="dxa"/>
            <w:shd w:val="clear" w:color="auto" w:fill="auto"/>
          </w:tcPr>
          <w:p w14:paraId="4F26D691" w14:textId="77777777" w:rsidR="00A24BE5" w:rsidRPr="00A24BE5" w:rsidRDefault="00A24BE5" w:rsidP="00636082">
            <w:pPr>
              <w:spacing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101" w:type="dxa"/>
            <w:shd w:val="clear" w:color="auto" w:fill="auto"/>
          </w:tcPr>
          <w:p w14:paraId="200261E1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&lt; 10%</w:t>
            </w:r>
          </w:p>
        </w:tc>
        <w:tc>
          <w:tcPr>
            <w:tcW w:w="2268" w:type="dxa"/>
            <w:shd w:val="clear" w:color="auto" w:fill="auto"/>
          </w:tcPr>
          <w:p w14:paraId="1671A91E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ấ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í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ủ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o</w:t>
            </w:r>
            <w:proofErr w:type="spellEnd"/>
          </w:p>
        </w:tc>
        <w:tc>
          <w:tcPr>
            <w:tcW w:w="3889" w:type="dxa"/>
            <w:shd w:val="clear" w:color="auto" w:fill="auto"/>
          </w:tcPr>
          <w:p w14:paraId="2171961A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</w:p>
        </w:tc>
      </w:tr>
      <w:tr w:rsidR="00A24BE5" w:rsidRPr="00A24BE5" w14:paraId="21AE77E3" w14:textId="77777777" w:rsidTr="009F7368">
        <w:trPr>
          <w:jc w:val="center"/>
        </w:trPr>
        <w:tc>
          <w:tcPr>
            <w:tcW w:w="734" w:type="dxa"/>
            <w:shd w:val="clear" w:color="auto" w:fill="auto"/>
          </w:tcPr>
          <w:p w14:paraId="72B93F1B" w14:textId="77777777" w:rsidR="00A24BE5" w:rsidRPr="00A24BE5" w:rsidRDefault="00A24BE5" w:rsidP="00636082">
            <w:pPr>
              <w:spacing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101" w:type="dxa"/>
            <w:shd w:val="clear" w:color="auto" w:fill="auto"/>
          </w:tcPr>
          <w:p w14:paraId="47B6DD07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10% -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30%</w:t>
            </w:r>
          </w:p>
        </w:tc>
        <w:tc>
          <w:tcPr>
            <w:tcW w:w="2268" w:type="dxa"/>
            <w:shd w:val="clear" w:color="auto" w:fill="auto"/>
          </w:tcPr>
          <w:p w14:paraId="4D4A36E0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ủ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ây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hiễm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ấp</w:t>
            </w:r>
            <w:proofErr w:type="spellEnd"/>
          </w:p>
        </w:tc>
        <w:tc>
          <w:tcPr>
            <w:tcW w:w="3889" w:type="dxa"/>
            <w:shd w:val="clear" w:color="auto" w:fill="auto"/>
          </w:tcPr>
          <w:p w14:paraId="33280758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ả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kiểm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ra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ịnh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kỳ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khắ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ụ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ạn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hế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ở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hỉ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à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a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hất</w:t>
            </w:r>
            <w:proofErr w:type="spellEnd"/>
          </w:p>
        </w:tc>
      </w:tr>
      <w:tr w:rsidR="00A24BE5" w:rsidRPr="00A24BE5" w14:paraId="4ACA9A7F" w14:textId="77777777" w:rsidTr="009F7368">
        <w:trPr>
          <w:jc w:val="center"/>
        </w:trPr>
        <w:tc>
          <w:tcPr>
            <w:tcW w:w="734" w:type="dxa"/>
            <w:shd w:val="clear" w:color="auto" w:fill="auto"/>
          </w:tcPr>
          <w:p w14:paraId="3D3A0CCB" w14:textId="77777777" w:rsidR="00A24BE5" w:rsidRPr="00A24BE5" w:rsidRDefault="00A24BE5" w:rsidP="00636082">
            <w:pPr>
              <w:spacing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101" w:type="dxa"/>
            <w:shd w:val="clear" w:color="auto" w:fill="auto"/>
          </w:tcPr>
          <w:p w14:paraId="77098C9A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30% -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50%</w:t>
            </w:r>
          </w:p>
        </w:tc>
        <w:tc>
          <w:tcPr>
            <w:tcW w:w="2268" w:type="dxa"/>
            <w:shd w:val="clear" w:color="auto" w:fill="auto"/>
          </w:tcPr>
          <w:p w14:paraId="4463ED60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ủ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ây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hiễm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rung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bình</w:t>
            </w:r>
            <w:proofErr w:type="spellEnd"/>
          </w:p>
        </w:tc>
        <w:tc>
          <w:tcPr>
            <w:tcW w:w="3889" w:type="dxa"/>
            <w:shd w:val="clear" w:color="auto" w:fill="auto"/>
          </w:tcPr>
          <w:p w14:paraId="48965869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ể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iều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hỉ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à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7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ên</w:t>
            </w:r>
            <w:proofErr w:type="spellEnd"/>
          </w:p>
        </w:tc>
      </w:tr>
      <w:tr w:rsidR="00A24BE5" w:rsidRPr="00A24BE5" w14:paraId="13241CAE" w14:textId="77777777" w:rsidTr="009F7368">
        <w:trPr>
          <w:jc w:val="center"/>
        </w:trPr>
        <w:tc>
          <w:tcPr>
            <w:tcW w:w="734" w:type="dxa"/>
            <w:shd w:val="clear" w:color="auto" w:fill="auto"/>
          </w:tcPr>
          <w:p w14:paraId="5995D89F" w14:textId="77777777" w:rsidR="00A24BE5" w:rsidRPr="00A24BE5" w:rsidRDefault="00A24BE5" w:rsidP="00636082">
            <w:pPr>
              <w:spacing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101" w:type="dxa"/>
            <w:shd w:val="clear" w:color="auto" w:fill="auto"/>
          </w:tcPr>
          <w:p w14:paraId="64A42779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50%  -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80%</w:t>
            </w:r>
          </w:p>
        </w:tc>
        <w:tc>
          <w:tcPr>
            <w:tcW w:w="2268" w:type="dxa"/>
            <w:shd w:val="clear" w:color="auto" w:fill="auto"/>
          </w:tcPr>
          <w:p w14:paraId="088B3363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ủ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ây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hiễm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ao</w:t>
            </w:r>
            <w:proofErr w:type="spellEnd"/>
          </w:p>
        </w:tc>
        <w:tc>
          <w:tcPr>
            <w:tcW w:w="3889" w:type="dxa"/>
            <w:shd w:val="clear" w:color="auto" w:fill="auto"/>
          </w:tcPr>
          <w:p w14:paraId="5F3F1C0E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ả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ự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iện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iều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hỉnh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hỉ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số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thì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</w:p>
        </w:tc>
      </w:tr>
      <w:tr w:rsidR="00A24BE5" w:rsidRPr="00A24BE5" w14:paraId="40E3351D" w14:textId="77777777" w:rsidTr="009F7368">
        <w:trPr>
          <w:jc w:val="center"/>
        </w:trPr>
        <w:tc>
          <w:tcPr>
            <w:tcW w:w="734" w:type="dxa"/>
            <w:shd w:val="clear" w:color="auto" w:fill="auto"/>
          </w:tcPr>
          <w:p w14:paraId="6B6CFFA6" w14:textId="77777777" w:rsidR="00A24BE5" w:rsidRPr="00A24BE5" w:rsidRDefault="00A24BE5" w:rsidP="00636082">
            <w:pPr>
              <w:spacing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101" w:type="dxa"/>
            <w:shd w:val="clear" w:color="auto" w:fill="auto"/>
          </w:tcPr>
          <w:p w14:paraId="4F98653C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80% -  100%</w:t>
            </w:r>
          </w:p>
        </w:tc>
        <w:tc>
          <w:tcPr>
            <w:tcW w:w="2268" w:type="dxa"/>
            <w:shd w:val="clear" w:color="auto" w:fill="auto"/>
          </w:tcPr>
          <w:p w14:paraId="24709839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ủi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o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lây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nhiễm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rấ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cao</w:t>
            </w:r>
            <w:proofErr w:type="spellEnd"/>
          </w:p>
        </w:tc>
        <w:tc>
          <w:tcPr>
            <w:tcW w:w="3889" w:type="dxa"/>
            <w:shd w:val="clear" w:color="auto" w:fill="auto"/>
          </w:tcPr>
          <w:p w14:paraId="0E8C8BFE" w14:textId="77777777" w:rsidR="00A24BE5" w:rsidRPr="00A24BE5" w:rsidRDefault="00A24BE5" w:rsidP="009F7368">
            <w:pPr>
              <w:spacing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hoạt</w:t>
            </w:r>
            <w:proofErr w:type="spellEnd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24BE5">
              <w:rPr>
                <w:rFonts w:ascii="Times New Roman" w:hAnsi="Times New Roman" w:cs="Times New Roman"/>
                <w:sz w:val="26"/>
                <w:szCs w:val="26"/>
              </w:rPr>
              <w:t>động</w:t>
            </w:r>
            <w:proofErr w:type="spellEnd"/>
          </w:p>
        </w:tc>
      </w:tr>
    </w:tbl>
    <w:p w14:paraId="709ED981" w14:textId="4BF71325" w:rsidR="008D2D9A" w:rsidRDefault="008D2D9A" w:rsidP="004C1119">
      <w:pPr>
        <w:spacing w:after="0"/>
        <w:ind w:left="-187"/>
        <w:jc w:val="both"/>
        <w:rPr>
          <w:rFonts w:ascii="Times New Roman" w:hAnsi="Times New Roman" w:cs="Times New Roman"/>
          <w:bCs/>
          <w:sz w:val="26"/>
          <w:szCs w:val="26"/>
        </w:rPr>
      </w:pPr>
    </w:p>
    <w:p w14:paraId="60A6605C" w14:textId="63537E96" w:rsidR="00404E2A" w:rsidRDefault="00404E2A">
      <w:pPr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br w:type="page"/>
      </w:r>
    </w:p>
    <w:p w14:paraId="152C24AD" w14:textId="77777777" w:rsidR="009973F2" w:rsidRPr="00CC763A" w:rsidRDefault="009973F2" w:rsidP="004C1119">
      <w:pPr>
        <w:spacing w:after="0"/>
        <w:ind w:left="-187"/>
        <w:jc w:val="both"/>
        <w:rPr>
          <w:rFonts w:ascii="Times New Roman" w:hAnsi="Times New Roman" w:cs="Times New Roman"/>
          <w:bCs/>
          <w:sz w:val="26"/>
          <w:szCs w:val="26"/>
        </w:rPr>
      </w:pPr>
    </w:p>
    <w:p w14:paraId="5A61A3BD" w14:textId="77777777" w:rsidR="00030CAE" w:rsidRPr="00B23EA8" w:rsidRDefault="00C223AC" w:rsidP="004C1119">
      <w:pPr>
        <w:spacing w:before="120"/>
        <w:ind w:left="-547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proofErr w:type="spellStart"/>
      <w:r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>Điểm</w:t>
      </w:r>
      <w:proofErr w:type="spellEnd"/>
      <w:r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>đánh</w:t>
      </w:r>
      <w:proofErr w:type="spellEnd"/>
      <w:r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>giá</w:t>
      </w:r>
      <w:proofErr w:type="spellEnd"/>
      <w:r w:rsidR="00277A74"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qui </w:t>
      </w:r>
      <w:proofErr w:type="spellStart"/>
      <w:r w:rsidR="00277A74"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>đổi</w:t>
      </w:r>
      <w:proofErr w:type="spellEnd"/>
      <w:r w:rsidRPr="00B23EA8">
        <w:rPr>
          <w:rFonts w:ascii="Times New Roman" w:hAnsi="Times New Roman" w:cs="Times New Roman"/>
          <w:b/>
          <w:bCs/>
          <w:sz w:val="26"/>
          <w:szCs w:val="26"/>
          <w:u w:val="single"/>
        </w:rPr>
        <w:t>:</w:t>
      </w:r>
    </w:p>
    <w:tbl>
      <w:tblPr>
        <w:tblStyle w:val="TableGrid"/>
        <w:tblW w:w="10710" w:type="dxa"/>
        <w:tblInd w:w="-545" w:type="dxa"/>
        <w:tblLook w:val="04A0" w:firstRow="1" w:lastRow="0" w:firstColumn="1" w:lastColumn="0" w:noHBand="0" w:noVBand="1"/>
      </w:tblPr>
      <w:tblGrid>
        <w:gridCol w:w="900"/>
        <w:gridCol w:w="3600"/>
        <w:gridCol w:w="810"/>
        <w:gridCol w:w="259"/>
        <w:gridCol w:w="911"/>
        <w:gridCol w:w="3420"/>
        <w:gridCol w:w="810"/>
      </w:tblGrid>
      <w:tr w:rsidR="005400B4" w:rsidRPr="00B41287" w14:paraId="0D18EA6E" w14:textId="77777777" w:rsidTr="00277A74">
        <w:tc>
          <w:tcPr>
            <w:tcW w:w="900" w:type="dxa"/>
          </w:tcPr>
          <w:p w14:paraId="6ED361EC" w14:textId="77777777" w:rsidR="005400B4" w:rsidRPr="004E5587" w:rsidRDefault="005400B4" w:rsidP="004C1119">
            <w:pPr>
              <w:spacing w:before="60" w:after="60"/>
              <w:ind w:left="-105" w:right="-10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êu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í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áp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ụng</w:t>
            </w:r>
            <w:proofErr w:type="spellEnd"/>
          </w:p>
        </w:tc>
        <w:tc>
          <w:tcPr>
            <w:tcW w:w="3600" w:type="dxa"/>
          </w:tcPr>
          <w:p w14:paraId="3E6099E3" w14:textId="77777777" w:rsidR="005400B4" w:rsidRPr="004E5587" w:rsidRDefault="005400B4" w:rsidP="009338EA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á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ị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ánh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á</w:t>
            </w:r>
            <w:proofErr w:type="spellEnd"/>
          </w:p>
        </w:tc>
        <w:tc>
          <w:tcPr>
            <w:tcW w:w="810" w:type="dxa"/>
          </w:tcPr>
          <w:p w14:paraId="1AFC7CBF" w14:textId="77777777" w:rsidR="005400B4" w:rsidRPr="004E5587" w:rsidRDefault="005400B4" w:rsidP="004C1119">
            <w:pPr>
              <w:spacing w:before="60" w:after="60"/>
              <w:ind w:left="-104" w:right="-10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iểm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qui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ổi</w:t>
            </w:r>
            <w:proofErr w:type="spellEnd"/>
          </w:p>
        </w:tc>
        <w:tc>
          <w:tcPr>
            <w:tcW w:w="259" w:type="dxa"/>
            <w:vMerge w:val="restart"/>
            <w:tcBorders>
              <w:top w:val="nil"/>
              <w:bottom w:val="nil"/>
            </w:tcBorders>
          </w:tcPr>
          <w:p w14:paraId="634A78B6" w14:textId="77777777" w:rsidR="005400B4" w:rsidRPr="004E5587" w:rsidRDefault="005400B4" w:rsidP="009338EA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11" w:type="dxa"/>
          </w:tcPr>
          <w:p w14:paraId="3B05C957" w14:textId="77777777" w:rsidR="005400B4" w:rsidRPr="004E5587" w:rsidRDefault="005400B4" w:rsidP="004C1119">
            <w:pPr>
              <w:spacing w:before="60" w:after="60"/>
              <w:ind w:left="-89" w:right="-10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êu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í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áp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ụng</w:t>
            </w:r>
            <w:proofErr w:type="spellEnd"/>
          </w:p>
        </w:tc>
        <w:tc>
          <w:tcPr>
            <w:tcW w:w="3420" w:type="dxa"/>
          </w:tcPr>
          <w:p w14:paraId="6809E5AC" w14:textId="77777777" w:rsidR="005400B4" w:rsidRPr="004E5587" w:rsidRDefault="005400B4" w:rsidP="009338EA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á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ị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ánh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á</w:t>
            </w:r>
            <w:proofErr w:type="spellEnd"/>
          </w:p>
        </w:tc>
        <w:tc>
          <w:tcPr>
            <w:tcW w:w="810" w:type="dxa"/>
          </w:tcPr>
          <w:p w14:paraId="5EBCD3DF" w14:textId="77777777" w:rsidR="005400B4" w:rsidRPr="004E5587" w:rsidRDefault="005400B4" w:rsidP="004C1119">
            <w:pPr>
              <w:spacing w:before="60" w:after="60"/>
              <w:ind w:left="-104" w:right="-10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iểm</w:t>
            </w:r>
            <w:proofErr w:type="spellEnd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qui </w:t>
            </w:r>
            <w:proofErr w:type="spellStart"/>
            <w:r w:rsidRPr="004E55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đổi</w:t>
            </w:r>
            <w:proofErr w:type="spellEnd"/>
          </w:p>
        </w:tc>
      </w:tr>
      <w:tr w:rsidR="008B5641" w:rsidRPr="00B41287" w14:paraId="45E0C117" w14:textId="77777777" w:rsidTr="00277A74">
        <w:tc>
          <w:tcPr>
            <w:tcW w:w="900" w:type="dxa"/>
            <w:vMerge w:val="restart"/>
          </w:tcPr>
          <w:p w14:paraId="0FE63E54" w14:textId="6557F0ED" w:rsidR="008B5641" w:rsidRPr="009338EA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8EA">
              <w:rPr>
                <w:rFonts w:ascii="Times New Roman" w:hAnsi="Times New Roman" w:cs="Times New Roman"/>
                <w:sz w:val="24"/>
                <w:szCs w:val="24"/>
              </w:rPr>
              <w:t>TP1</w:t>
            </w:r>
          </w:p>
          <w:p w14:paraId="0EF1D11E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DF03301" w14:textId="77777777" w:rsidR="008B5641" w:rsidRPr="00E917EB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5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</w:p>
        </w:tc>
        <w:tc>
          <w:tcPr>
            <w:tcW w:w="810" w:type="dxa"/>
          </w:tcPr>
          <w:p w14:paraId="32E195AA" w14:textId="77777777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59" w:type="dxa"/>
            <w:vMerge/>
            <w:tcBorders>
              <w:bottom w:val="nil"/>
            </w:tcBorders>
          </w:tcPr>
          <w:p w14:paraId="13376E9B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 w:val="restart"/>
          </w:tcPr>
          <w:p w14:paraId="509AED99" w14:textId="793A8443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P</w:t>
            </w:r>
            <w:r w:rsidR="00A639E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E015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639E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E01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20" w:type="dxa"/>
          </w:tcPr>
          <w:p w14:paraId="6299F6BF" w14:textId="6EDEC903" w:rsidR="008B5641" w:rsidRPr="006C0A89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E097C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proofErr w:type="spellStart"/>
            <w:r w:rsidRPr="009E097C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9E097C">
              <w:rPr>
                <w:rFonts w:ascii="Times New Roman" w:hAnsi="Times New Roman" w:cs="Times New Roman"/>
                <w:sz w:val="26"/>
                <w:szCs w:val="26"/>
              </w:rPr>
              <w:t xml:space="preserve"> 80% </w:t>
            </w:r>
          </w:p>
        </w:tc>
        <w:tc>
          <w:tcPr>
            <w:tcW w:w="810" w:type="dxa"/>
          </w:tcPr>
          <w:p w14:paraId="479BFA5E" w14:textId="6BAB6F02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5641" w:rsidRPr="00B41287" w14:paraId="73AC76F6" w14:textId="77777777" w:rsidTr="00277A74">
        <w:tc>
          <w:tcPr>
            <w:tcW w:w="900" w:type="dxa"/>
            <w:vMerge/>
          </w:tcPr>
          <w:p w14:paraId="5A5C5A22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23FAAED5" w14:textId="03092D90" w:rsidR="008B5641" w:rsidRPr="00E917EB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5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đến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0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</w:p>
        </w:tc>
        <w:tc>
          <w:tcPr>
            <w:tcW w:w="810" w:type="dxa"/>
          </w:tcPr>
          <w:p w14:paraId="6311EB1B" w14:textId="77777777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" w:type="dxa"/>
            <w:vMerge/>
            <w:tcBorders>
              <w:bottom w:val="nil"/>
            </w:tcBorders>
          </w:tcPr>
          <w:p w14:paraId="417560D2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</w:tcPr>
          <w:p w14:paraId="4F103559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14:paraId="3BDB881A" w14:textId="47AFFF35" w:rsidR="008B5641" w:rsidRPr="006C0A89" w:rsidRDefault="008B5641" w:rsidP="00EF7CA2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E097C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Trên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961C7C" w:rsidRPr="00FB40E0">
              <w:rPr>
                <w:rFonts w:ascii="Times New Roman" w:hAnsi="Times New Roman"/>
                <w:sz w:val="26"/>
                <w:szCs w:val="26"/>
              </w:rPr>
              <w:t>60%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đến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961C7C" w:rsidRPr="00FB40E0">
              <w:rPr>
                <w:rFonts w:ascii="Times New Roman" w:hAnsi="Times New Roman"/>
                <w:sz w:val="26"/>
                <w:szCs w:val="26"/>
              </w:rPr>
              <w:t>80%</w:t>
            </w:r>
          </w:p>
        </w:tc>
        <w:tc>
          <w:tcPr>
            <w:tcW w:w="810" w:type="dxa"/>
          </w:tcPr>
          <w:p w14:paraId="70010F14" w14:textId="64F5C3B3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B5641" w:rsidRPr="00B41287" w14:paraId="01029B0C" w14:textId="77777777" w:rsidTr="00277A74">
        <w:tc>
          <w:tcPr>
            <w:tcW w:w="900" w:type="dxa"/>
            <w:vMerge/>
          </w:tcPr>
          <w:p w14:paraId="3A5CAF95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0C8B67B" w14:textId="1225A06B" w:rsidR="008B5641" w:rsidRPr="00E917EB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-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0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đến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2.0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</w:p>
        </w:tc>
        <w:tc>
          <w:tcPr>
            <w:tcW w:w="810" w:type="dxa"/>
          </w:tcPr>
          <w:p w14:paraId="7F0D4DDE" w14:textId="77777777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9" w:type="dxa"/>
            <w:vMerge/>
            <w:tcBorders>
              <w:bottom w:val="nil"/>
            </w:tcBorders>
          </w:tcPr>
          <w:p w14:paraId="3C713EE6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</w:tcPr>
          <w:p w14:paraId="5F86E421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4EAB960" w14:textId="45DE6FAB" w:rsidR="008B5641" w:rsidRPr="006C0A89" w:rsidRDefault="008B5641" w:rsidP="00EF7CA2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E097C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Trên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961C7C" w:rsidRPr="00FB40E0">
              <w:rPr>
                <w:rFonts w:ascii="Times New Roman" w:hAnsi="Times New Roman"/>
                <w:sz w:val="26"/>
                <w:szCs w:val="26"/>
              </w:rPr>
              <w:t>40%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đến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961C7C" w:rsidRPr="00FB40E0">
              <w:rPr>
                <w:rFonts w:ascii="Times New Roman" w:hAnsi="Times New Roman"/>
                <w:sz w:val="26"/>
                <w:szCs w:val="26"/>
              </w:rPr>
              <w:t>60%</w:t>
            </w:r>
          </w:p>
        </w:tc>
        <w:tc>
          <w:tcPr>
            <w:tcW w:w="810" w:type="dxa"/>
          </w:tcPr>
          <w:p w14:paraId="4BD68D96" w14:textId="7C5AB6E5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B5641" w:rsidRPr="00B41287" w14:paraId="54FB8084" w14:textId="77777777" w:rsidTr="00277A74">
        <w:tc>
          <w:tcPr>
            <w:tcW w:w="900" w:type="dxa"/>
            <w:vMerge/>
          </w:tcPr>
          <w:p w14:paraId="5C02CFE2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72EDF79A" w14:textId="77777777" w:rsidR="008B5641" w:rsidRPr="00E917EB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2.0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đến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dưới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5.0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</w:p>
        </w:tc>
        <w:tc>
          <w:tcPr>
            <w:tcW w:w="810" w:type="dxa"/>
          </w:tcPr>
          <w:p w14:paraId="2E40C6D5" w14:textId="77777777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59" w:type="dxa"/>
            <w:vMerge/>
            <w:tcBorders>
              <w:bottom w:val="nil"/>
            </w:tcBorders>
          </w:tcPr>
          <w:p w14:paraId="0618A4D6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</w:tcPr>
          <w:p w14:paraId="7A7855D8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</w:tcPr>
          <w:p w14:paraId="758230D5" w14:textId="016EBDAE" w:rsidR="008B5641" w:rsidRPr="006C0A89" w:rsidRDefault="008B5641" w:rsidP="00EF7CA2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E097C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Trên</w:t>
            </w:r>
            <w:r w:rsidR="00445084" w:rsidRPr="00FB40E0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961C7C" w:rsidRPr="00FB40E0">
              <w:rPr>
                <w:rFonts w:ascii="Times New Roman" w:hAnsi="Times New Roman"/>
                <w:sz w:val="26"/>
                <w:szCs w:val="26"/>
              </w:rPr>
              <w:t>20%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bookmarkStart w:id="0" w:name="_GoBack"/>
            <w:bookmarkEnd w:id="0"/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đến</w:t>
            </w:r>
            <w:r w:rsidR="00961C7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961C7C" w:rsidRPr="00FB40E0">
              <w:rPr>
                <w:rFonts w:ascii="Times New Roman" w:hAnsi="Times New Roman"/>
                <w:sz w:val="26"/>
                <w:szCs w:val="26"/>
              </w:rPr>
              <w:t>40%</w:t>
            </w:r>
          </w:p>
        </w:tc>
        <w:tc>
          <w:tcPr>
            <w:tcW w:w="810" w:type="dxa"/>
          </w:tcPr>
          <w:p w14:paraId="1E9854D7" w14:textId="50CE5949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8B5641" w:rsidRPr="00B41287" w14:paraId="5E218770" w14:textId="77777777" w:rsidTr="00E179C7">
        <w:tc>
          <w:tcPr>
            <w:tcW w:w="900" w:type="dxa"/>
            <w:vMerge/>
          </w:tcPr>
          <w:p w14:paraId="4F7E1B93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33F4A527" w14:textId="77777777" w:rsidR="008B5641" w:rsidRPr="00E917EB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5.000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người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917EB">
              <w:rPr>
                <w:rFonts w:ascii="Times New Roman" w:hAnsi="Times New Roman" w:cs="Times New Roman"/>
                <w:sz w:val="26"/>
                <w:szCs w:val="26"/>
              </w:rPr>
              <w:t>lên</w:t>
            </w:r>
            <w:proofErr w:type="spellEnd"/>
          </w:p>
        </w:tc>
        <w:tc>
          <w:tcPr>
            <w:tcW w:w="810" w:type="dxa"/>
          </w:tcPr>
          <w:p w14:paraId="4B709F56" w14:textId="77777777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59" w:type="dxa"/>
            <w:vMerge/>
            <w:tcBorders>
              <w:bottom w:val="nil"/>
            </w:tcBorders>
          </w:tcPr>
          <w:p w14:paraId="3A9D7BBC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  <w:tcBorders>
              <w:bottom w:val="single" w:sz="4" w:space="0" w:color="auto"/>
            </w:tcBorders>
          </w:tcPr>
          <w:p w14:paraId="46A0BECD" w14:textId="77777777" w:rsidR="008B5641" w:rsidRPr="00B41287" w:rsidRDefault="008B5641" w:rsidP="008B5641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1FC4A0B5" w14:textId="72A9F716" w:rsidR="008B5641" w:rsidRPr="006C0A89" w:rsidRDefault="008B5641" w:rsidP="00445084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E097C"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Nhỏ hơn hoặc bằng</w:t>
            </w:r>
            <w:r w:rsidR="00DC1377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9E097C">
              <w:rPr>
                <w:rFonts w:ascii="Times New Roman" w:hAnsi="Times New Roman" w:cs="Times New Roman"/>
                <w:sz w:val="26"/>
                <w:szCs w:val="26"/>
              </w:rPr>
              <w:t>20%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555F840" w14:textId="1F6FE829" w:rsidR="008B5641" w:rsidRPr="00B41287" w:rsidRDefault="008B5641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81113" w:rsidRPr="00B41287" w14:paraId="46D38435" w14:textId="77777777" w:rsidTr="00E179C7">
        <w:tc>
          <w:tcPr>
            <w:tcW w:w="900" w:type="dxa"/>
            <w:vMerge w:val="restart"/>
          </w:tcPr>
          <w:p w14:paraId="4755CBDF" w14:textId="50DD583B" w:rsidR="00581113" w:rsidRPr="00B41287" w:rsidRDefault="00581113" w:rsidP="00581113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>T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, 3</w:t>
            </w: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,</w:t>
            </w: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</w:tc>
        <w:tc>
          <w:tcPr>
            <w:tcW w:w="3600" w:type="dxa"/>
          </w:tcPr>
          <w:p w14:paraId="417B1157" w14:textId="77777777" w:rsidR="00581113" w:rsidRPr="00085FA6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085FA6">
              <w:rPr>
                <w:rFonts w:ascii="Times New Roman" w:hAnsi="Times New Roman" w:cs="Times New Roman"/>
                <w:sz w:val="26"/>
                <w:szCs w:val="26"/>
              </w:rPr>
              <w:t>- 100%</w:t>
            </w:r>
          </w:p>
        </w:tc>
        <w:tc>
          <w:tcPr>
            <w:tcW w:w="810" w:type="dxa"/>
          </w:tcPr>
          <w:p w14:paraId="2954FC97" w14:textId="77777777" w:rsidR="00581113" w:rsidRPr="00B41287" w:rsidRDefault="00581113" w:rsidP="00581113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59" w:type="dxa"/>
            <w:vMerge/>
            <w:tcBorders>
              <w:bottom w:val="nil"/>
              <w:right w:val="single" w:sz="4" w:space="0" w:color="auto"/>
            </w:tcBorders>
          </w:tcPr>
          <w:p w14:paraId="3C6AF95C" w14:textId="77777777" w:rsidR="00581113" w:rsidRPr="00B41287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035A" w14:textId="3AF4DC98" w:rsidR="00581113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P1</w:t>
            </w:r>
            <w:r w:rsidR="005E01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9819" w14:textId="68304058" w:rsidR="00581113" w:rsidRPr="005A18E8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0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5A90F" w14:textId="7F866B71" w:rsidR="00581113" w:rsidRPr="00B41287" w:rsidRDefault="00581113" w:rsidP="00004E6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81113" w:rsidRPr="00B41287" w14:paraId="3C46F4E2" w14:textId="77777777" w:rsidTr="00E179C7">
        <w:tc>
          <w:tcPr>
            <w:tcW w:w="900" w:type="dxa"/>
            <w:vMerge/>
          </w:tcPr>
          <w:p w14:paraId="3B83C457" w14:textId="77777777" w:rsidR="00581113" w:rsidRPr="00B41287" w:rsidRDefault="00581113" w:rsidP="00581113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49100456" w14:textId="540DE35D" w:rsidR="00581113" w:rsidRPr="00085FA6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085FA6">
              <w:rPr>
                <w:rFonts w:ascii="Times New Roman" w:hAnsi="Times New Roman" w:cs="Times New Roman"/>
                <w:sz w:val="26"/>
                <w:szCs w:val="26"/>
              </w:rPr>
              <w:t>-</w:t>
            </w:r>
            <w:r w:rsidR="003E1A2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085FA6">
              <w:rPr>
                <w:rFonts w:ascii="Times New Roman" w:hAnsi="Times New Roman" w:cs="Times New Roman"/>
                <w:sz w:val="26"/>
                <w:szCs w:val="26"/>
              </w:rPr>
              <w:t>&lt;100%</w:t>
            </w:r>
          </w:p>
        </w:tc>
        <w:tc>
          <w:tcPr>
            <w:tcW w:w="810" w:type="dxa"/>
          </w:tcPr>
          <w:p w14:paraId="06834311" w14:textId="77777777" w:rsidR="00581113" w:rsidRPr="00B41287" w:rsidRDefault="00581113" w:rsidP="00581113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59" w:type="dxa"/>
            <w:vMerge/>
            <w:tcBorders>
              <w:bottom w:val="nil"/>
              <w:right w:val="single" w:sz="4" w:space="0" w:color="auto"/>
            </w:tcBorders>
          </w:tcPr>
          <w:p w14:paraId="74B0A542" w14:textId="77777777" w:rsidR="00581113" w:rsidRPr="00B41287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0DD1F" w14:textId="77777777" w:rsidR="00581113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FC9BF" w14:textId="1AF62E66" w:rsidR="00581113" w:rsidRPr="005A18E8" w:rsidRDefault="00581113" w:rsidP="00581113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B9C46" w14:textId="58CE7EC2" w:rsidR="00581113" w:rsidRPr="00B41287" w:rsidRDefault="00581113" w:rsidP="00004E6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B52F5" w:rsidRPr="00B41287" w14:paraId="6B596BBA" w14:textId="77777777" w:rsidTr="00E179C7">
        <w:tc>
          <w:tcPr>
            <w:tcW w:w="900" w:type="dxa"/>
            <w:vMerge w:val="restart"/>
          </w:tcPr>
          <w:p w14:paraId="092D5893" w14:textId="5790F666" w:rsidR="007B52F5" w:rsidRPr="00B41287" w:rsidRDefault="007B52F5" w:rsidP="007B52F5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>T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, 7</w:t>
            </w: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>8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1287">
              <w:rPr>
                <w:rFonts w:ascii="Times New Roman" w:hAnsi="Times New Roman" w:cs="Times New Roman"/>
                <w:sz w:val="24"/>
                <w:szCs w:val="24"/>
              </w:rPr>
              <w:t>9, 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11</w:t>
            </w:r>
          </w:p>
        </w:tc>
        <w:tc>
          <w:tcPr>
            <w:tcW w:w="3600" w:type="dxa"/>
          </w:tcPr>
          <w:p w14:paraId="2BABA40B" w14:textId="56F3CDB0" w:rsidR="007B52F5" w:rsidRPr="00C86438" w:rsidRDefault="003E1A2D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Trên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2 m</w:t>
            </w:r>
          </w:p>
        </w:tc>
        <w:tc>
          <w:tcPr>
            <w:tcW w:w="810" w:type="dxa"/>
          </w:tcPr>
          <w:p w14:paraId="72C10D04" w14:textId="77777777" w:rsidR="007B52F5" w:rsidRPr="00B41287" w:rsidRDefault="007B52F5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59" w:type="dxa"/>
            <w:vMerge/>
            <w:tcBorders>
              <w:bottom w:val="nil"/>
              <w:right w:val="single" w:sz="4" w:space="0" w:color="auto"/>
            </w:tcBorders>
          </w:tcPr>
          <w:p w14:paraId="731D362E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479EC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2C47" w14:textId="63BBC57D" w:rsidR="007B52F5" w:rsidRPr="005A18E8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2-3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5598" w14:textId="13AE0755" w:rsidR="007B52F5" w:rsidRPr="00B41287" w:rsidRDefault="007B52F5" w:rsidP="007B52F5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52F5" w:rsidRPr="00B41287" w14:paraId="2672084F" w14:textId="77777777" w:rsidTr="00E179C7">
        <w:tc>
          <w:tcPr>
            <w:tcW w:w="900" w:type="dxa"/>
            <w:vMerge/>
          </w:tcPr>
          <w:p w14:paraId="6086B1A9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2A5A7A3C" w14:textId="0FC8E4EF" w:rsidR="007B52F5" w:rsidRPr="00C86438" w:rsidRDefault="003E1A2D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Từ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dưới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2 m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đến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1,5 m</w:t>
            </w:r>
          </w:p>
        </w:tc>
        <w:tc>
          <w:tcPr>
            <w:tcW w:w="810" w:type="dxa"/>
          </w:tcPr>
          <w:p w14:paraId="6C102177" w14:textId="67306420" w:rsidR="007B52F5" w:rsidRPr="00B41287" w:rsidRDefault="007B52F5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" w:type="dxa"/>
            <w:vMerge/>
            <w:tcBorders>
              <w:bottom w:val="nil"/>
              <w:right w:val="single" w:sz="4" w:space="0" w:color="auto"/>
            </w:tcBorders>
          </w:tcPr>
          <w:p w14:paraId="41E0D1FC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47ED8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31D8E" w14:textId="64674577" w:rsidR="007B52F5" w:rsidRPr="005A18E8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4-5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9871" w14:textId="161A8BD4" w:rsidR="007B52F5" w:rsidRPr="00B41287" w:rsidRDefault="007B52F5" w:rsidP="007B52F5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B52F5" w:rsidRPr="00B41287" w14:paraId="2A4F692C" w14:textId="77777777" w:rsidTr="00E179C7">
        <w:tc>
          <w:tcPr>
            <w:tcW w:w="900" w:type="dxa"/>
            <w:vMerge/>
          </w:tcPr>
          <w:p w14:paraId="7FB58FB1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73568710" w14:textId="38713AF3" w:rsidR="007B52F5" w:rsidRPr="00C86438" w:rsidRDefault="003E1A2D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Từ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dưới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1,5 m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đến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1 m</w:t>
            </w:r>
          </w:p>
        </w:tc>
        <w:tc>
          <w:tcPr>
            <w:tcW w:w="810" w:type="dxa"/>
          </w:tcPr>
          <w:p w14:paraId="59886420" w14:textId="6BD7C4E1" w:rsidR="007B52F5" w:rsidRPr="00B41287" w:rsidRDefault="007B52F5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9" w:type="dxa"/>
            <w:vMerge/>
            <w:tcBorders>
              <w:bottom w:val="nil"/>
              <w:right w:val="single" w:sz="4" w:space="0" w:color="auto"/>
            </w:tcBorders>
          </w:tcPr>
          <w:p w14:paraId="60760E71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F7B1" w14:textId="6EE0F0E0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F17B2" w14:textId="1372FD57" w:rsidR="007B52F5" w:rsidRPr="009E097C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5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ện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CCBB3" w14:textId="3D6DA45C" w:rsidR="007B52F5" w:rsidRPr="00B41287" w:rsidRDefault="007B52F5" w:rsidP="007B52F5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B52F5" w:rsidRPr="00B41287" w14:paraId="5EAB6E40" w14:textId="77777777" w:rsidTr="00E179C7">
        <w:tc>
          <w:tcPr>
            <w:tcW w:w="900" w:type="dxa"/>
            <w:vMerge/>
          </w:tcPr>
          <w:p w14:paraId="438279FA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7F8E401C" w14:textId="72C0BD53" w:rsidR="007B52F5" w:rsidRPr="00C86438" w:rsidRDefault="003E1A2D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Từ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dưới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1 m </w:t>
            </w:r>
            <w:proofErr w:type="spellStart"/>
            <w:r w:rsidR="007B52F5" w:rsidRPr="006F7686">
              <w:rPr>
                <w:rFonts w:ascii="Times New Roman" w:hAnsi="Times New Roman"/>
                <w:sz w:val="26"/>
                <w:szCs w:val="26"/>
              </w:rPr>
              <w:t>đến</w:t>
            </w:r>
            <w:proofErr w:type="spellEnd"/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0,5 m</w:t>
            </w:r>
          </w:p>
        </w:tc>
        <w:tc>
          <w:tcPr>
            <w:tcW w:w="810" w:type="dxa"/>
          </w:tcPr>
          <w:p w14:paraId="0F3E7FA4" w14:textId="1DACD718" w:rsidR="007B52F5" w:rsidRPr="00B41287" w:rsidRDefault="007B52F5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6BB367A7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9C70E5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A3EB83" w14:textId="5B78BB6C" w:rsidR="007B52F5" w:rsidRPr="009E097C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8EF720" w14:textId="7D6309B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2F5" w:rsidRPr="00B41287" w14:paraId="4EC144F8" w14:textId="77777777" w:rsidTr="00E179C7">
        <w:tc>
          <w:tcPr>
            <w:tcW w:w="900" w:type="dxa"/>
            <w:vMerge/>
          </w:tcPr>
          <w:p w14:paraId="71B16F1B" w14:textId="77777777" w:rsidR="007B52F5" w:rsidRPr="003E1A2D" w:rsidRDefault="007B52F5" w:rsidP="003E1A2D">
            <w:pPr>
              <w:pStyle w:val="ListParagraph"/>
              <w:numPr>
                <w:ilvl w:val="0"/>
                <w:numId w:val="7"/>
              </w:num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3F004131" w14:textId="31D60D5C" w:rsidR="007B52F5" w:rsidRPr="00C86438" w:rsidRDefault="003E1A2D" w:rsidP="00445084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Nhỏ hơn</w:t>
            </w:r>
            <w:r w:rsidR="007B52F5" w:rsidRPr="006F7686">
              <w:rPr>
                <w:rFonts w:ascii="Times New Roman" w:hAnsi="Times New Roman"/>
                <w:sz w:val="26"/>
                <w:szCs w:val="26"/>
              </w:rPr>
              <w:t xml:space="preserve"> 0,5 m</w:t>
            </w:r>
          </w:p>
        </w:tc>
        <w:tc>
          <w:tcPr>
            <w:tcW w:w="810" w:type="dxa"/>
          </w:tcPr>
          <w:p w14:paraId="07D1BB50" w14:textId="77777777" w:rsidR="007B52F5" w:rsidRPr="00B41287" w:rsidRDefault="007B52F5" w:rsidP="00445084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140B9C9E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C8427DA" w14:textId="77777777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14F9907E" w14:textId="3F1BE7EF" w:rsidR="007B52F5" w:rsidRPr="009E097C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528F163" w14:textId="41BB0782" w:rsidR="007B52F5" w:rsidRPr="00B41287" w:rsidRDefault="007B52F5" w:rsidP="007B52F5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A2D" w:rsidRPr="00B41287" w14:paraId="760BA9F0" w14:textId="77777777" w:rsidTr="00E179C7">
        <w:tc>
          <w:tcPr>
            <w:tcW w:w="900" w:type="dxa"/>
            <w:vMerge w:val="restart"/>
          </w:tcPr>
          <w:p w14:paraId="677FCE69" w14:textId="7BFB2A92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P1</w:t>
            </w:r>
            <w:r w:rsidR="005E015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00" w:type="dxa"/>
          </w:tcPr>
          <w:p w14:paraId="2D1E76B3" w14:textId="018342AF" w:rsidR="003E1A2D" w:rsidRPr="001207F1" w:rsidRDefault="003E1A2D" w:rsidP="00445084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Nhỏ hơn hoặc bằng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 20%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685823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ghế</w:t>
            </w:r>
            <w:proofErr w:type="spellEnd"/>
          </w:p>
        </w:tc>
        <w:tc>
          <w:tcPr>
            <w:tcW w:w="810" w:type="dxa"/>
          </w:tcPr>
          <w:p w14:paraId="04BC81BB" w14:textId="77777777" w:rsidR="003E1A2D" w:rsidRPr="00B41287" w:rsidRDefault="003E1A2D" w:rsidP="003E1A2D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4EC98819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4770485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04F52934" w14:textId="33B475BE" w:rsidR="003E1A2D" w:rsidRPr="009E097C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C3A5CEC" w14:textId="2C9D9045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A2D" w:rsidRPr="00B41287" w14:paraId="3A68B8D8" w14:textId="77777777" w:rsidTr="00E179C7">
        <w:tc>
          <w:tcPr>
            <w:tcW w:w="900" w:type="dxa"/>
            <w:vMerge/>
          </w:tcPr>
          <w:p w14:paraId="38836515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23C9AB13" w14:textId="75AFA98F" w:rsidR="003E1A2D" w:rsidRPr="001207F1" w:rsidRDefault="003E1A2D" w:rsidP="00EF7CA2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Trên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 20% 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đến 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30%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685823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ghế</w:t>
            </w:r>
            <w:proofErr w:type="spellEnd"/>
          </w:p>
        </w:tc>
        <w:tc>
          <w:tcPr>
            <w:tcW w:w="810" w:type="dxa"/>
          </w:tcPr>
          <w:p w14:paraId="0AB4C695" w14:textId="6753E96A" w:rsidR="003E1A2D" w:rsidRPr="00B41287" w:rsidRDefault="003E1A2D" w:rsidP="003E1A2D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5432EAF7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06CDF58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2BC1161A" w14:textId="37D56952" w:rsidR="003E1A2D" w:rsidRPr="009E097C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979A2D6" w14:textId="2D15C939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A2D" w:rsidRPr="00B41287" w14:paraId="220D75B5" w14:textId="77777777" w:rsidTr="00E179C7">
        <w:tc>
          <w:tcPr>
            <w:tcW w:w="900" w:type="dxa"/>
            <w:vMerge/>
          </w:tcPr>
          <w:p w14:paraId="5E880CC9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245F5E74" w14:textId="6F08B687" w:rsidR="003E1A2D" w:rsidRPr="001207F1" w:rsidRDefault="003E1A2D" w:rsidP="00EF7CA2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Trên 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30% 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đến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 50%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685823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ghế</w:t>
            </w:r>
            <w:proofErr w:type="spellEnd"/>
          </w:p>
        </w:tc>
        <w:tc>
          <w:tcPr>
            <w:tcW w:w="810" w:type="dxa"/>
          </w:tcPr>
          <w:p w14:paraId="79B73D09" w14:textId="28E5651E" w:rsidR="003E1A2D" w:rsidRPr="00B41287" w:rsidRDefault="003E1A2D" w:rsidP="003E1A2D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05AD8B9E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DD1DDEC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273BA969" w14:textId="77777777" w:rsidR="003E1A2D" w:rsidRPr="009E097C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6DEF298" w14:textId="77777777" w:rsidR="003E1A2D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A2D" w:rsidRPr="00B41287" w14:paraId="4FAF0C7A" w14:textId="77777777" w:rsidTr="00011801">
        <w:tc>
          <w:tcPr>
            <w:tcW w:w="900" w:type="dxa"/>
            <w:vMerge/>
          </w:tcPr>
          <w:p w14:paraId="796954FA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58EDEBD0" w14:textId="3C4F4251" w:rsidR="003E1A2D" w:rsidRPr="001207F1" w:rsidRDefault="003E1A2D" w:rsidP="00EF7CA2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Trên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 50%  </w:t>
            </w:r>
            <w:r w:rsidR="00445084">
              <w:rPr>
                <w:rFonts w:ascii="Times New Roman" w:hAnsi="Times New Roman"/>
                <w:sz w:val="26"/>
                <w:szCs w:val="26"/>
                <w:lang w:val="vi-VN"/>
              </w:rPr>
              <w:t>đến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 xml:space="preserve"> 70%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685823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ghế</w:t>
            </w:r>
            <w:proofErr w:type="spellEnd"/>
          </w:p>
        </w:tc>
        <w:tc>
          <w:tcPr>
            <w:tcW w:w="810" w:type="dxa"/>
          </w:tcPr>
          <w:p w14:paraId="3A7C611B" w14:textId="359C8C2F" w:rsidR="003E1A2D" w:rsidRPr="00B41287" w:rsidRDefault="003E1A2D" w:rsidP="003E1A2D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50A61AC8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F5E398F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2CD2E0B1" w14:textId="77777777" w:rsidR="003E1A2D" w:rsidRPr="009E097C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102B38E" w14:textId="77777777" w:rsidR="003E1A2D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A2D" w:rsidRPr="00B41287" w14:paraId="0522A026" w14:textId="77777777" w:rsidTr="00011801">
        <w:tc>
          <w:tcPr>
            <w:tcW w:w="900" w:type="dxa"/>
            <w:vMerge/>
          </w:tcPr>
          <w:p w14:paraId="097E7F83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54EE7A3D" w14:textId="003E70AA" w:rsidR="003E1A2D" w:rsidRPr="001207F1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-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</w:t>
            </w:r>
            <w:r w:rsidRPr="00685823">
              <w:rPr>
                <w:rFonts w:ascii="Times New Roman" w:hAnsi="Times New Roman"/>
                <w:sz w:val="26"/>
                <w:szCs w:val="26"/>
              </w:rPr>
              <w:t>rên</w:t>
            </w:r>
            <w:proofErr w:type="spellEnd"/>
            <w:r w:rsidRPr="00685823">
              <w:rPr>
                <w:rFonts w:ascii="Times New Roman" w:hAnsi="Times New Roman"/>
                <w:sz w:val="26"/>
                <w:szCs w:val="26"/>
              </w:rPr>
              <w:t xml:space="preserve"> 70%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685823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685823">
              <w:rPr>
                <w:rFonts w:ascii="Times New Roman" w:hAnsi="Times New Roman"/>
                <w:sz w:val="26"/>
                <w:szCs w:val="26"/>
              </w:rPr>
              <w:t>ghế</w:t>
            </w:r>
            <w:proofErr w:type="spellEnd"/>
          </w:p>
        </w:tc>
        <w:tc>
          <w:tcPr>
            <w:tcW w:w="810" w:type="dxa"/>
          </w:tcPr>
          <w:p w14:paraId="5BD45219" w14:textId="77777777" w:rsidR="003E1A2D" w:rsidRPr="00B41287" w:rsidRDefault="003E1A2D" w:rsidP="003E1A2D">
            <w:pPr>
              <w:spacing w:before="40"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59" w:type="dxa"/>
            <w:vMerge/>
            <w:tcBorders>
              <w:bottom w:val="nil"/>
              <w:right w:val="nil"/>
            </w:tcBorders>
          </w:tcPr>
          <w:p w14:paraId="7B5E5E0C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E4AF1CF" w14:textId="77777777" w:rsidR="003E1A2D" w:rsidRPr="00B41287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4C2B915A" w14:textId="77777777" w:rsidR="003E1A2D" w:rsidRPr="009E097C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E740CFA" w14:textId="77777777" w:rsidR="003E1A2D" w:rsidRDefault="003E1A2D" w:rsidP="003E1A2D">
            <w:pPr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6696AB" w14:textId="77777777" w:rsidR="007E33ED" w:rsidRDefault="007E33ED" w:rsidP="00C223AC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7E33ED" w:rsidSect="004C1119">
      <w:pgSz w:w="12240" w:h="15840"/>
      <w:pgMar w:top="810" w:right="1134" w:bottom="72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871BFB"/>
    <w:multiLevelType w:val="hybridMultilevel"/>
    <w:tmpl w:val="ECF8A0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3358BA"/>
    <w:multiLevelType w:val="hybridMultilevel"/>
    <w:tmpl w:val="1C788FA4"/>
    <w:lvl w:ilvl="0" w:tplc="5C5A5916">
      <w:start w:val="4"/>
      <w:numFmt w:val="bullet"/>
      <w:lvlText w:val="﷐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A65037"/>
    <w:multiLevelType w:val="hybridMultilevel"/>
    <w:tmpl w:val="0064542C"/>
    <w:lvl w:ilvl="0" w:tplc="5F9426B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E074AAE"/>
    <w:multiLevelType w:val="hybridMultilevel"/>
    <w:tmpl w:val="6EDC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F17068"/>
    <w:multiLevelType w:val="hybridMultilevel"/>
    <w:tmpl w:val="21E264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F90A99"/>
    <w:multiLevelType w:val="hybridMultilevel"/>
    <w:tmpl w:val="55982A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B0537C"/>
    <w:multiLevelType w:val="hybridMultilevel"/>
    <w:tmpl w:val="21E264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02741D"/>
    <w:multiLevelType w:val="hybridMultilevel"/>
    <w:tmpl w:val="39A0FB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TIzMTA1MrM0NrFQ0lEKTi0uzszPAykwqwUAcxM5UiwAAAA="/>
  </w:docVars>
  <w:rsids>
    <w:rsidRoot w:val="00485BC3"/>
    <w:rsid w:val="00004E64"/>
    <w:rsid w:val="00011801"/>
    <w:rsid w:val="00030CAE"/>
    <w:rsid w:val="000461CD"/>
    <w:rsid w:val="000672A1"/>
    <w:rsid w:val="000734D6"/>
    <w:rsid w:val="000900CA"/>
    <w:rsid w:val="000931E4"/>
    <w:rsid w:val="000A0200"/>
    <w:rsid w:val="000E561A"/>
    <w:rsid w:val="000F103C"/>
    <w:rsid w:val="001051CE"/>
    <w:rsid w:val="00106FE9"/>
    <w:rsid w:val="00157501"/>
    <w:rsid w:val="001B54C6"/>
    <w:rsid w:val="001D5AB8"/>
    <w:rsid w:val="001F5835"/>
    <w:rsid w:val="0027367C"/>
    <w:rsid w:val="00277A74"/>
    <w:rsid w:val="002A2B3A"/>
    <w:rsid w:val="002E7F41"/>
    <w:rsid w:val="002F0095"/>
    <w:rsid w:val="002F1512"/>
    <w:rsid w:val="00331EE7"/>
    <w:rsid w:val="0035153F"/>
    <w:rsid w:val="00354433"/>
    <w:rsid w:val="00377E45"/>
    <w:rsid w:val="003D09C4"/>
    <w:rsid w:val="003E1A2D"/>
    <w:rsid w:val="0040366D"/>
    <w:rsid w:val="00404E2A"/>
    <w:rsid w:val="00410D3C"/>
    <w:rsid w:val="004215BF"/>
    <w:rsid w:val="004337D5"/>
    <w:rsid w:val="00445084"/>
    <w:rsid w:val="0048281D"/>
    <w:rsid w:val="00485BC3"/>
    <w:rsid w:val="004872EC"/>
    <w:rsid w:val="00487C20"/>
    <w:rsid w:val="004C1119"/>
    <w:rsid w:val="004C13B4"/>
    <w:rsid w:val="004E5587"/>
    <w:rsid w:val="005400B4"/>
    <w:rsid w:val="00572B73"/>
    <w:rsid w:val="00581113"/>
    <w:rsid w:val="005B58D3"/>
    <w:rsid w:val="005D5B9A"/>
    <w:rsid w:val="005D6CC7"/>
    <w:rsid w:val="005E0154"/>
    <w:rsid w:val="005F39B0"/>
    <w:rsid w:val="005F5AF8"/>
    <w:rsid w:val="00613179"/>
    <w:rsid w:val="00625BF6"/>
    <w:rsid w:val="00636082"/>
    <w:rsid w:val="00790B07"/>
    <w:rsid w:val="007B52F5"/>
    <w:rsid w:val="007C5F38"/>
    <w:rsid w:val="007D4400"/>
    <w:rsid w:val="007E33ED"/>
    <w:rsid w:val="00845BC4"/>
    <w:rsid w:val="00887495"/>
    <w:rsid w:val="008B4509"/>
    <w:rsid w:val="008B5641"/>
    <w:rsid w:val="008C3528"/>
    <w:rsid w:val="008D2D9A"/>
    <w:rsid w:val="008D3847"/>
    <w:rsid w:val="009065C4"/>
    <w:rsid w:val="0091553F"/>
    <w:rsid w:val="00925E23"/>
    <w:rsid w:val="009338EA"/>
    <w:rsid w:val="00961C7C"/>
    <w:rsid w:val="009771F4"/>
    <w:rsid w:val="009973F2"/>
    <w:rsid w:val="009B4BF5"/>
    <w:rsid w:val="009B719A"/>
    <w:rsid w:val="009C31E3"/>
    <w:rsid w:val="00A15C58"/>
    <w:rsid w:val="00A24BE5"/>
    <w:rsid w:val="00A44AA4"/>
    <w:rsid w:val="00A639E8"/>
    <w:rsid w:val="00A9572F"/>
    <w:rsid w:val="00AA4FFD"/>
    <w:rsid w:val="00AA7947"/>
    <w:rsid w:val="00AB079B"/>
    <w:rsid w:val="00AE2896"/>
    <w:rsid w:val="00AF6383"/>
    <w:rsid w:val="00B23EA8"/>
    <w:rsid w:val="00B41287"/>
    <w:rsid w:val="00B47808"/>
    <w:rsid w:val="00B50A4F"/>
    <w:rsid w:val="00BE33AF"/>
    <w:rsid w:val="00C223AC"/>
    <w:rsid w:val="00C315CB"/>
    <w:rsid w:val="00C33900"/>
    <w:rsid w:val="00CC3612"/>
    <w:rsid w:val="00CC763A"/>
    <w:rsid w:val="00CD4AA7"/>
    <w:rsid w:val="00CE27C1"/>
    <w:rsid w:val="00D1021C"/>
    <w:rsid w:val="00D25371"/>
    <w:rsid w:val="00D6442E"/>
    <w:rsid w:val="00D72643"/>
    <w:rsid w:val="00D97447"/>
    <w:rsid w:val="00DC1377"/>
    <w:rsid w:val="00DF7455"/>
    <w:rsid w:val="00E0057A"/>
    <w:rsid w:val="00E17999"/>
    <w:rsid w:val="00E179C7"/>
    <w:rsid w:val="00EF620E"/>
    <w:rsid w:val="00EF7CA2"/>
    <w:rsid w:val="00F361C9"/>
    <w:rsid w:val="00F802D4"/>
    <w:rsid w:val="00FA3900"/>
    <w:rsid w:val="00FB2040"/>
    <w:rsid w:val="00FC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A4417"/>
  <w15:chartTrackingRefBased/>
  <w15:docId w15:val="{004FC592-C0FC-403B-ABD3-6DDECEC0A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BF5"/>
    <w:pPr>
      <w:ind w:left="720"/>
      <w:contextualSpacing/>
    </w:pPr>
  </w:style>
  <w:style w:type="table" w:styleId="TableGrid">
    <w:name w:val="Table Grid"/>
    <w:basedOn w:val="TableNormal"/>
    <w:uiPriority w:val="39"/>
    <w:rsid w:val="00FC21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t</dc:creator>
  <cp:keywords/>
  <dc:description/>
  <cp:lastModifiedBy>HP</cp:lastModifiedBy>
  <cp:revision>4</cp:revision>
  <cp:lastPrinted>2020-04-24T05:03:00Z</cp:lastPrinted>
  <dcterms:created xsi:type="dcterms:W3CDTF">2020-04-28T07:24:00Z</dcterms:created>
  <dcterms:modified xsi:type="dcterms:W3CDTF">2020-04-28T07:35:00Z</dcterms:modified>
</cp:coreProperties>
</file>